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D7EE" w14:textId="3CA742F2" w:rsidR="00F80807" w:rsidRDefault="00B365C2" w:rsidP="00F80807">
      <w:pPr>
        <w:jc w:val="center"/>
        <w:rPr>
          <w:b/>
          <w:bCs/>
        </w:rPr>
      </w:pPr>
      <w:r w:rsidRPr="0005360B">
        <w:rPr>
          <w:rFonts w:cs="Times New Roman"/>
          <w:noProof/>
          <w:sz w:val="20"/>
          <w:szCs w:val="20"/>
          <w:lang w:eastAsia="tr-TR"/>
        </w:rPr>
        <mc:AlternateContent>
          <mc:Choice Requires="wps">
            <w:drawing>
              <wp:anchor distT="0" distB="0" distL="114300" distR="114300" simplePos="0" relativeHeight="251661312" behindDoc="0" locked="0" layoutInCell="1" allowOverlap="1" wp14:anchorId="1FB9E574" wp14:editId="4A576A05">
                <wp:simplePos x="0" y="0"/>
                <wp:positionH relativeFrom="margin">
                  <wp:posOffset>-414655</wp:posOffset>
                </wp:positionH>
                <wp:positionV relativeFrom="paragraph">
                  <wp:posOffset>-9791065</wp:posOffset>
                </wp:positionV>
                <wp:extent cx="637540" cy="449580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637540" cy="4495800"/>
                        </a:xfrm>
                        <a:prstGeom prst="rect">
                          <a:avLst/>
                        </a:prstGeom>
                        <a:solidFill>
                          <a:sysClr val="window" lastClr="FFFFFF"/>
                        </a:solidFill>
                        <a:ln w="6350">
                          <a:noFill/>
                        </a:ln>
                        <a:effectLst/>
                      </wps:spPr>
                      <wps:txbx>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E574" id="_x0000_t202" coordsize="21600,21600" o:spt="202" path="m,l,21600r21600,l21600,xe">
                <v:stroke joinstyle="miter"/>
                <v:path gradientshapeok="t" o:connecttype="rect"/>
              </v:shapetype>
              <v:shape id="Metin Kutusu 29" o:spid="_x0000_s1026" type="#_x0000_t202" style="position:absolute;left:0;text-align:left;margin-left:-32.65pt;margin-top:-770.95pt;width:50.2pt;height:3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" fillcolor="window" stroked="f" strokeweight=".5pt">
                <v:textbox style="layout-flow:vertical;mso-layout-flow-alt:bottom-to-top" inset="0,0,0,0">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v:textbox>
                <w10:wrap anchorx="margin"/>
              </v:shape>
            </w:pict>
          </mc:Fallback>
        </mc:AlternateContent>
      </w:r>
      <w:r w:rsidR="00F80807">
        <w:rPr>
          <w:noProof/>
          <w:lang w:eastAsia="tr-TR"/>
        </w:rPr>
        <w:drawing>
          <wp:inline distT="0" distB="0" distL="0" distR="0" wp14:anchorId="654742CA" wp14:editId="79DA3518">
            <wp:extent cx="1080000" cy="1080000"/>
            <wp:effectExtent l="0" t="0" r="6350" b="6350"/>
            <wp:docPr id="308450816"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rsidR="00F80807">
        <w:br/>
      </w:r>
      <w:r w:rsidR="00F80807">
        <w:rPr>
          <w:b/>
          <w:bCs/>
        </w:rPr>
        <w:t>T.C.</w:t>
      </w:r>
      <w:r w:rsidR="00F80807">
        <w:rPr>
          <w:b/>
          <w:bCs/>
        </w:rPr>
        <w:br/>
        <w:t>BURSA ULUDAĞ ÜNİVERSİTESİ</w:t>
      </w:r>
      <w:r w:rsidR="00F80807">
        <w:rPr>
          <w:b/>
          <w:bCs/>
        </w:rPr>
        <w:br/>
      </w:r>
      <w:r w:rsidR="007C5ACC">
        <w:rPr>
          <w:b/>
          <w:bCs/>
        </w:rPr>
        <w:t xml:space="preserve">SAĞLIK </w:t>
      </w:r>
      <w:r w:rsidR="00F80807">
        <w:rPr>
          <w:b/>
          <w:bCs/>
        </w:rPr>
        <w:t>BİLİMLERİ ENSTİTÜSÜ</w:t>
      </w:r>
      <w:r w:rsidR="00F80807">
        <w:rPr>
          <w:b/>
          <w:bCs/>
        </w:rPr>
        <w:br/>
      </w:r>
      <w:permStart w:id="2056933210" w:edGrp="everyone"/>
      <w:r w:rsidR="00F80807">
        <w:rPr>
          <w:b/>
          <w:bCs/>
        </w:rPr>
        <w:t>…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w:t>
      </w:r>
      <w:proofErr w:type="spellStart"/>
      <w:r w:rsidR="00C37A3B">
        <w:rPr>
          <w:b/>
          <w:bCs/>
        </w:rPr>
        <w:t>stıra</w:t>
      </w:r>
      <w:proofErr w:type="spellEnd"/>
      <w:r w:rsidR="00C37A3B">
        <w:rPr>
          <w:b/>
          <w:bCs/>
        </w:rPr>
        <w:t xml:space="preserve"> geçin)</w:t>
      </w:r>
      <w:r w:rsidR="00F80807">
        <w:rPr>
          <w:b/>
          <w:bCs/>
        </w:rPr>
        <w:br/>
        <w:t>… BİLİM DALI</w:t>
      </w:r>
      <w:permEnd w:id="2056933210"/>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48B0BF44" w:rsidR="00D7588E" w:rsidRDefault="00F80807" w:rsidP="00F80807">
      <w:pPr>
        <w:jc w:val="center"/>
        <w:rPr>
          <w:b/>
          <w:bCs/>
        </w:rPr>
      </w:pPr>
      <w:permStart w:id="1783593217" w:edGrp="everyone"/>
      <w:r>
        <w:rPr>
          <w:b/>
          <w:bCs/>
        </w:rPr>
        <w:t>Adınız SOYADINIZ</w:t>
      </w:r>
      <w:r w:rsidR="00F023F8">
        <w:rPr>
          <w:b/>
          <w:bCs/>
        </w:rPr>
        <w:t xml:space="preserve"> </w:t>
      </w:r>
      <w:r w:rsidR="00D7588E">
        <w:rPr>
          <w:b/>
          <w:bCs/>
        </w:rPr>
        <w:t>(</w:t>
      </w:r>
      <w:proofErr w:type="spellStart"/>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r>
      <w:proofErr w:type="spellStart"/>
      <w:r>
        <w:rPr>
          <w:b/>
          <w:bCs/>
        </w:rPr>
        <w:t>ORCID</w:t>
      </w:r>
      <w:proofErr w:type="spellEnd"/>
      <w:r>
        <w:rPr>
          <w:b/>
          <w:bCs/>
        </w:rPr>
        <w:t>: 0000-0000-0000-0000</w:t>
      </w:r>
      <w:permEnd w:id="1783593217"/>
    </w:p>
    <w:p w14:paraId="031AF195" w14:textId="77777777" w:rsidR="00D7588E" w:rsidRDefault="00F80807" w:rsidP="00F80807">
      <w:pPr>
        <w:jc w:val="center"/>
        <w:rPr>
          <w:b/>
          <w:bCs/>
        </w:rPr>
      </w:pPr>
      <w:r>
        <w:rPr>
          <w:b/>
          <w:bCs/>
        </w:rPr>
        <w:t>Danışman</w:t>
      </w:r>
      <w:r>
        <w:rPr>
          <w:b/>
          <w:bCs/>
        </w:rPr>
        <w:br/>
      </w:r>
      <w:permStart w:id="834016177" w:edGrp="everyone"/>
      <w:r>
        <w:rPr>
          <w:b/>
          <w:bCs/>
        </w:rPr>
        <w:t xml:space="preserve">Unvan Ad </w:t>
      </w:r>
      <w:proofErr w:type="spellStart"/>
      <w:r>
        <w:rPr>
          <w:b/>
          <w:bCs/>
        </w:rPr>
        <w:t>SOYAD</w:t>
      </w:r>
      <w:permEnd w:id="834016177"/>
      <w:proofErr w:type="spellEnd"/>
    </w:p>
    <w:p w14:paraId="3BB29D99" w14:textId="77777777" w:rsidR="00F80807" w:rsidRDefault="00F80807" w:rsidP="00F80807">
      <w:pPr>
        <w:jc w:val="center"/>
        <w:rPr>
          <w:b/>
          <w:bCs/>
        </w:rPr>
      </w:pPr>
      <w:r>
        <w:rPr>
          <w:b/>
          <w:bCs/>
        </w:rPr>
        <w:t xml:space="preserve">BURSA - </w:t>
      </w:r>
      <w:permStart w:id="43795153" w:edGrp="everyone"/>
      <w:r w:rsidR="007C5ACC">
        <w:rPr>
          <w:b/>
          <w:bCs/>
        </w:rPr>
        <w:t>202</w:t>
      </w:r>
      <w:r w:rsidR="00C01F33">
        <w:rPr>
          <w:b/>
          <w:bCs/>
        </w:rPr>
        <w:t>6</w:t>
      </w:r>
      <w:permEnd w:id="43795153"/>
      <w:r>
        <w:rPr>
          <w:b/>
          <w:bCs/>
        </w:rPr>
        <w:br w:type="page"/>
      </w:r>
    </w:p>
    <w:p w14:paraId="53BC4B41" w14:textId="77777777" w:rsidR="00577CAD" w:rsidRDefault="00577CAD" w:rsidP="00577CAD">
      <w:pPr>
        <w:pStyle w:val="Balk1"/>
      </w:pPr>
      <w:bookmarkStart w:id="0" w:name="_Toc179752160"/>
      <w:r>
        <w:lastRenderedPageBreak/>
        <w:t>BİLİMSEL ETİĞE UYGUNLUK</w:t>
      </w:r>
      <w:bookmarkEnd w:id="0"/>
    </w:p>
    <w:p w14:paraId="799FEEF3" w14:textId="77777777" w:rsidR="00577CAD" w:rsidRDefault="00577CAD" w:rsidP="00577CAD">
      <w:pPr>
        <w:pStyle w:val="TezMetin"/>
      </w:pPr>
      <w:r>
        <w:t>Bu çalışmadaki tüm bilgilerin akademik ve etik kurallara uygun bir şekilde elde edildiğini beyan ederim.</w:t>
      </w:r>
    </w:p>
    <w:p w14:paraId="079EE787" w14:textId="26724AAF" w:rsidR="00577CAD" w:rsidRDefault="00F023F8" w:rsidP="00577CAD">
      <w:pPr>
        <w:ind w:left="7088"/>
        <w:jc w:val="center"/>
      </w:pPr>
      <w:permStart w:id="1525431618" w:edGrp="everyone"/>
      <w:r>
        <w:t xml:space="preserve">Ad </w:t>
      </w:r>
      <w:proofErr w:type="spellStart"/>
      <w:r>
        <w:t>SOYAD</w:t>
      </w:r>
      <w:proofErr w:type="spellEnd"/>
      <w:r>
        <w:br/>
        <w:t>23</w:t>
      </w:r>
      <w:bookmarkStart w:id="1" w:name="_GoBack"/>
      <w:bookmarkEnd w:id="1"/>
      <w:r w:rsidR="007C5ACC">
        <w:t>.0</w:t>
      </w:r>
      <w:r w:rsidR="003430A6">
        <w:t>3</w:t>
      </w:r>
      <w:r w:rsidR="007C5ACC">
        <w:t>.202</w:t>
      </w:r>
      <w:r w:rsidR="003430A6">
        <w:t>6</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2" w:name="_Toc179752161"/>
      <w:r>
        <w:lastRenderedPageBreak/>
        <w:t>TEZ YAZIM KILAVUZUNA UYGUNLUK ONAYI</w:t>
      </w:r>
      <w:bookmarkEnd w:id="2"/>
    </w:p>
    <w:p w14:paraId="0C967515" w14:textId="77777777" w:rsidR="0074693E" w:rsidRDefault="0074693E" w:rsidP="0074693E">
      <w:pPr>
        <w:pStyle w:val="TezMetin"/>
      </w:pPr>
      <w:permStart w:id="33188186" w:edGrp="everyone"/>
      <w:r>
        <w:t>“</w:t>
      </w:r>
      <w:proofErr w:type="gramStart"/>
      <w:r>
        <w:t>……</w:t>
      </w:r>
      <w:proofErr w:type="gramEnd"/>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tab/>
        <w:t>Tezi Hazırlayan</w:t>
      </w:r>
      <w:r>
        <w:tab/>
        <w:t>Danışman</w:t>
      </w:r>
      <w:r>
        <w:br/>
      </w:r>
      <w:r>
        <w:tab/>
      </w:r>
      <w:permStart w:id="1457328053" w:edGrp="everyone"/>
      <w:r>
        <w:t xml:space="preserve">Ad </w:t>
      </w:r>
      <w:proofErr w:type="spellStart"/>
      <w:r>
        <w:t>SOYAD</w:t>
      </w:r>
      <w:permEnd w:id="1457328053"/>
      <w:proofErr w:type="spellEnd"/>
      <w:r>
        <w:tab/>
      </w:r>
      <w:permStart w:id="599076340" w:edGrp="everyone"/>
      <w:r>
        <w:t xml:space="preserve">Unvan Ad </w:t>
      </w:r>
      <w:proofErr w:type="spellStart"/>
      <w:r>
        <w:t>SOYAD</w:t>
      </w:r>
      <w:permEnd w:id="599076340"/>
      <w:proofErr w:type="spellEnd"/>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Ana Bilim Dalı Başkanı</w:t>
      </w:r>
      <w:r>
        <w:br/>
        <w:t xml:space="preserve">Unvan Ad </w:t>
      </w:r>
      <w:proofErr w:type="spellStart"/>
      <w:r>
        <w:t>SOYAD</w:t>
      </w:r>
      <w:permEnd w:id="339549192"/>
      <w:proofErr w:type="spellEnd"/>
      <w:r>
        <w:br w:type="page"/>
      </w:r>
    </w:p>
    <w:p w14:paraId="1FCCC2B5" w14:textId="77777777" w:rsidR="0074693E" w:rsidRPr="00EA161C" w:rsidRDefault="00B7051E" w:rsidP="00B7051E">
      <w:pPr>
        <w:pStyle w:val="Balk1"/>
        <w:rPr>
          <w:sz w:val="22"/>
          <w:szCs w:val="22"/>
        </w:rPr>
      </w:pPr>
      <w:bookmarkStart w:id="3" w:name="_Toc179752162"/>
      <w:r w:rsidRPr="00EA161C">
        <w:rPr>
          <w:sz w:val="22"/>
          <w:szCs w:val="22"/>
        </w:rPr>
        <w:lastRenderedPageBreak/>
        <w:t>JÜRİ ONAY SAYFASI</w:t>
      </w:r>
      <w:bookmarkEnd w:id="3"/>
    </w:p>
    <w:p w14:paraId="0D5655B3" w14:textId="77777777" w:rsidR="00B7051E" w:rsidRPr="00EA161C" w:rsidRDefault="00B7051E" w:rsidP="00B7051E">
      <w:pPr>
        <w:pStyle w:val="TezMetin"/>
        <w:rPr>
          <w:sz w:val="22"/>
          <w:szCs w:val="22"/>
        </w:rPr>
      </w:pPr>
      <w:permStart w:id="808461962" w:edGrp="everyone"/>
      <w:proofErr w:type="gramStart"/>
      <w:r w:rsidRPr="00EA161C">
        <w:rPr>
          <w:sz w:val="22"/>
          <w:szCs w:val="22"/>
        </w:rPr>
        <w:t>………..</w:t>
      </w:r>
      <w:proofErr w:type="gramEnd"/>
      <w:r w:rsidRPr="00EA161C">
        <w:rPr>
          <w:sz w:val="22"/>
          <w:szCs w:val="22"/>
        </w:rPr>
        <w:t xml:space="preserve"> </w:t>
      </w:r>
      <w:permEnd w:id="808461962"/>
      <w:r w:rsidRPr="00EA161C">
        <w:rPr>
          <w:sz w:val="22"/>
          <w:szCs w:val="22"/>
        </w:rPr>
        <w:t xml:space="preserve">Ana Bilim Dalı’nda </w:t>
      </w:r>
      <w:permStart w:id="1069636752" w:edGrp="everyone"/>
      <w:proofErr w:type="gramStart"/>
      <w:r w:rsidRPr="00EA161C">
        <w:rPr>
          <w:sz w:val="22"/>
          <w:szCs w:val="22"/>
        </w:rPr>
        <w:t>……….</w:t>
      </w:r>
      <w:proofErr w:type="gramEnd"/>
      <w:r w:rsidRPr="00EA161C">
        <w:rPr>
          <w:sz w:val="22"/>
          <w:szCs w:val="22"/>
        </w:rPr>
        <w:t xml:space="preserve"> </w:t>
      </w:r>
      <w:permEnd w:id="1069636752"/>
      <w:r w:rsidRPr="00EA161C">
        <w:rPr>
          <w:sz w:val="22"/>
          <w:szCs w:val="22"/>
        </w:rPr>
        <w:t xml:space="preserve">numara ile kayıtlı </w:t>
      </w:r>
      <w:permStart w:id="1961036269" w:edGrp="everyone"/>
      <w:proofErr w:type="gramStart"/>
      <w:r w:rsidRPr="00EA161C">
        <w:rPr>
          <w:sz w:val="22"/>
          <w:szCs w:val="22"/>
        </w:rPr>
        <w:t>………….</w:t>
      </w:r>
      <w:proofErr w:type="gramEnd"/>
      <w:r w:rsidRPr="00EA161C">
        <w:rPr>
          <w:sz w:val="22"/>
          <w:szCs w:val="22"/>
        </w:rPr>
        <w:t>’</w:t>
      </w:r>
      <w:proofErr w:type="spellStart"/>
      <w:r w:rsidRPr="00EA161C">
        <w:rPr>
          <w:sz w:val="22"/>
          <w:szCs w:val="22"/>
        </w:rPr>
        <w:t>ın</w:t>
      </w:r>
      <w:proofErr w:type="spellEnd"/>
      <w:r w:rsidRPr="00EA161C">
        <w:rPr>
          <w:sz w:val="22"/>
          <w:szCs w:val="22"/>
        </w:rPr>
        <w:t xml:space="preserve"> </w:t>
      </w:r>
      <w:permEnd w:id="1961036269"/>
      <w:r w:rsidRPr="00EA161C">
        <w:rPr>
          <w:sz w:val="22"/>
          <w:szCs w:val="22"/>
        </w:rPr>
        <w:t xml:space="preserve">hazırladığı </w:t>
      </w:r>
      <w:permStart w:id="517570215" w:edGrp="everyone"/>
      <w:r w:rsidRPr="00EA161C">
        <w:rPr>
          <w:sz w:val="22"/>
          <w:szCs w:val="22"/>
        </w:rPr>
        <w:t xml:space="preserve">“………………………………………” </w:t>
      </w:r>
      <w:permEnd w:id="517570215"/>
      <w:r w:rsidRPr="00EA161C">
        <w:rPr>
          <w:sz w:val="22"/>
          <w:szCs w:val="22"/>
        </w:rPr>
        <w:t xml:space="preserve">konulu </w:t>
      </w:r>
      <w:sdt>
        <w:sdtPr>
          <w:rPr>
            <w:sz w:val="22"/>
            <w:szCs w:val="22"/>
          </w:r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rsidRPr="00EA161C">
            <w:rPr>
              <w:sz w:val="22"/>
              <w:szCs w:val="22"/>
            </w:rPr>
            <w:t>Yüksek Lisans</w:t>
          </w:r>
          <w:permEnd w:id="1973297580"/>
        </w:sdtContent>
      </w:sdt>
      <w:r w:rsidRPr="00EA161C">
        <w:rPr>
          <w:sz w:val="22"/>
          <w:szCs w:val="22"/>
        </w:rPr>
        <w:t xml:space="preserve"> çalışması ile ilgili tez savunma sınavı, </w:t>
      </w:r>
      <w:permStart w:id="2014454828" w:edGrp="everyone"/>
      <w:r w:rsidRPr="00EA161C">
        <w:rPr>
          <w:sz w:val="22"/>
          <w:szCs w:val="22"/>
        </w:rPr>
        <w:t xml:space="preserve">.././20… </w:t>
      </w:r>
      <w:permEnd w:id="2014454828"/>
      <w:r w:rsidRPr="00EA161C">
        <w:rPr>
          <w:sz w:val="22"/>
          <w:szCs w:val="22"/>
        </w:rPr>
        <w:t xml:space="preserve">günü </w:t>
      </w:r>
      <w:permStart w:id="675029151" w:edGrp="everyone"/>
      <w:r w:rsidRPr="00EA161C">
        <w:rPr>
          <w:sz w:val="22"/>
          <w:szCs w:val="22"/>
        </w:rPr>
        <w:t xml:space="preserve">00:00-00:00 </w:t>
      </w:r>
      <w:permEnd w:id="675029151"/>
      <w:r w:rsidRPr="00EA161C">
        <w:rPr>
          <w:sz w:val="22"/>
          <w:szCs w:val="22"/>
        </w:rPr>
        <w:t xml:space="preserve">saatleri arasında yapılmış, sorulan sorulara alınan cevaplar sonunda adayın tezinin </w:t>
      </w:r>
      <w:sdt>
        <w:sdtPr>
          <w:rPr>
            <w:b/>
            <w:bCs w:val="0"/>
            <w:sz w:val="22"/>
            <w:szCs w:val="22"/>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sidRPr="00EA161C">
            <w:rPr>
              <w:b/>
              <w:sz w:val="22"/>
              <w:szCs w:val="22"/>
            </w:rPr>
            <w:t>başarılı</w:t>
          </w:r>
          <w:permEnd w:id="1349338668"/>
        </w:sdtContent>
      </w:sdt>
      <w:r w:rsidRPr="00EA161C">
        <w:rPr>
          <w:b/>
          <w:sz w:val="22"/>
          <w:szCs w:val="22"/>
        </w:rPr>
        <w:t xml:space="preserve"> </w:t>
      </w:r>
      <w:r w:rsidRPr="00EA161C">
        <w:rPr>
          <w:sz w:val="22"/>
          <w:szCs w:val="22"/>
        </w:rPr>
        <w:t xml:space="preserve">olduğuna </w:t>
      </w:r>
      <w:permStart w:id="1889874736" w:edGrp="everyone"/>
      <w:sdt>
        <w:sdtPr>
          <w:rPr>
            <w:b/>
            <w:bCs w:val="0"/>
            <w:sz w:val="22"/>
            <w:szCs w:val="22"/>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sidRPr="00EA161C">
            <w:rPr>
              <w:b/>
              <w:bCs w:val="0"/>
              <w:sz w:val="22"/>
              <w:szCs w:val="22"/>
            </w:rPr>
            <w:t>oy birliği</w:t>
          </w:r>
        </w:sdtContent>
      </w:sdt>
      <w:r w:rsidRPr="00EA161C">
        <w:rPr>
          <w:sz w:val="22"/>
          <w:szCs w:val="22"/>
        </w:rPr>
        <w:t xml:space="preserve"> </w:t>
      </w:r>
      <w:permEnd w:id="1889874736"/>
      <w:r w:rsidRPr="00EA161C">
        <w:rPr>
          <w:sz w:val="22"/>
          <w:szCs w:val="22"/>
        </w:rPr>
        <w:t>ile karar verilmiştir.</w:t>
      </w:r>
    </w:p>
    <w:p w14:paraId="4422737E" w14:textId="77777777" w:rsidR="00B7051E" w:rsidRPr="00EA161C" w:rsidRDefault="00B7051E" w:rsidP="00B7051E">
      <w:pPr>
        <w:pStyle w:val="TezMetin"/>
        <w:rPr>
          <w:sz w:val="22"/>
          <w:szCs w:val="22"/>
        </w:rPr>
      </w:pPr>
    </w:p>
    <w:p w14:paraId="78B57CD7" w14:textId="77777777" w:rsidR="00B7051E" w:rsidRPr="00EA161C" w:rsidRDefault="00B7051E" w:rsidP="00EA161C">
      <w:pPr>
        <w:pStyle w:val="TezMetin"/>
        <w:ind w:firstLine="0"/>
        <w:rPr>
          <w:sz w:val="22"/>
          <w:szCs w:val="22"/>
        </w:rPr>
      </w:pPr>
    </w:p>
    <w:p w14:paraId="76BB29A2" w14:textId="4243A0E4" w:rsidR="00B7051E" w:rsidRPr="00EA161C" w:rsidRDefault="000B3622" w:rsidP="00EA161C">
      <w:pPr>
        <w:jc w:val="center"/>
        <w:rPr>
          <w:sz w:val="22"/>
          <w:szCs w:val="22"/>
        </w:rPr>
      </w:pPr>
      <w:permStart w:id="575811650" w:edGrp="everyone"/>
      <w:r w:rsidRPr="00EA161C">
        <w:rPr>
          <w:sz w:val="22"/>
          <w:szCs w:val="22"/>
        </w:rPr>
        <w:t xml:space="preserve">             </w:t>
      </w:r>
      <w:r w:rsidR="00BF62D6" w:rsidRPr="00EA161C">
        <w:rPr>
          <w:sz w:val="22"/>
          <w:szCs w:val="22"/>
        </w:rPr>
        <w:t xml:space="preserve">Üye </w:t>
      </w:r>
      <w:r w:rsidRPr="00EA161C">
        <w:rPr>
          <w:sz w:val="22"/>
          <w:szCs w:val="22"/>
        </w:rPr>
        <w:t xml:space="preserve">              </w:t>
      </w:r>
      <w:r w:rsidR="00BF62D6" w:rsidRPr="00EA161C">
        <w:rPr>
          <w:sz w:val="22"/>
          <w:szCs w:val="22"/>
        </w:rPr>
        <w:tab/>
        <w:t xml:space="preserve"> </w:t>
      </w:r>
      <w:r w:rsidRPr="00EA161C">
        <w:rPr>
          <w:sz w:val="22"/>
          <w:szCs w:val="22"/>
        </w:rPr>
        <w:t xml:space="preserve">                                                        </w:t>
      </w:r>
      <w:proofErr w:type="spellStart"/>
      <w:r w:rsidR="00BF62D6" w:rsidRPr="00EA161C">
        <w:rPr>
          <w:sz w:val="22"/>
          <w:szCs w:val="22"/>
        </w:rPr>
        <w:t>Üye</w:t>
      </w:r>
      <w:proofErr w:type="spellEnd"/>
      <w:r w:rsidR="00BF62D6" w:rsidRPr="00EA161C">
        <w:rPr>
          <w:sz w:val="22"/>
          <w:szCs w:val="22"/>
        </w:rPr>
        <w:br/>
      </w:r>
      <w:r w:rsidR="00BF62D6" w:rsidRPr="00EA161C">
        <w:rPr>
          <w:sz w:val="22"/>
          <w:szCs w:val="22"/>
        </w:rPr>
        <w:tab/>
        <w:t>Akademik Unvanı Adı SOYADI</w:t>
      </w:r>
      <w:r w:rsidRPr="00EA161C">
        <w:rPr>
          <w:sz w:val="22"/>
          <w:szCs w:val="22"/>
        </w:rPr>
        <w:t xml:space="preserve">          </w:t>
      </w:r>
      <w:r w:rsidRPr="00EA161C">
        <w:rPr>
          <w:sz w:val="22"/>
          <w:szCs w:val="22"/>
        </w:rPr>
        <w:tab/>
        <w:t xml:space="preserve"> </w:t>
      </w:r>
      <w:r w:rsidR="00366695">
        <w:rPr>
          <w:sz w:val="22"/>
          <w:szCs w:val="22"/>
        </w:rPr>
        <w:t xml:space="preserve">   </w:t>
      </w:r>
      <w:r w:rsidRPr="00EA161C">
        <w:rPr>
          <w:sz w:val="22"/>
          <w:szCs w:val="22"/>
        </w:rPr>
        <w:t xml:space="preserve">             Akademik Unvanı Adı  SOYADI</w:t>
      </w:r>
      <w:r w:rsidRPr="00EA161C">
        <w:rPr>
          <w:sz w:val="22"/>
          <w:szCs w:val="22"/>
        </w:rPr>
        <w:br/>
      </w:r>
      <w:proofErr w:type="gramStart"/>
      <w:r w:rsidR="00BF62D6" w:rsidRPr="00EA161C">
        <w:rPr>
          <w:sz w:val="22"/>
          <w:szCs w:val="22"/>
        </w:rPr>
        <w:t>……</w:t>
      </w:r>
      <w:proofErr w:type="gramEnd"/>
      <w:r w:rsidR="00BF62D6" w:rsidRPr="00EA161C">
        <w:rPr>
          <w:sz w:val="22"/>
          <w:szCs w:val="22"/>
        </w:rPr>
        <w:t xml:space="preserve"> Üniversitesi</w:t>
      </w:r>
      <w:r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gramStart"/>
      <w:r w:rsidRPr="00EA161C">
        <w:rPr>
          <w:sz w:val="22"/>
          <w:szCs w:val="22"/>
        </w:rPr>
        <w:t>……</w:t>
      </w:r>
      <w:proofErr w:type="gramEnd"/>
      <w:r w:rsidRPr="00EA161C">
        <w:rPr>
          <w:sz w:val="22"/>
          <w:szCs w:val="22"/>
        </w:rPr>
        <w:t xml:space="preserve">      Üniversitesi</w:t>
      </w:r>
      <w:r w:rsidRPr="00EA161C">
        <w:rPr>
          <w:sz w:val="22"/>
          <w:szCs w:val="22"/>
        </w:rPr>
        <w:br/>
      </w:r>
      <w:proofErr w:type="spellStart"/>
      <w:r w:rsidR="00BF62D6" w:rsidRPr="00EA161C">
        <w:rPr>
          <w:sz w:val="22"/>
          <w:szCs w:val="22"/>
        </w:rPr>
        <w:t>Scopus</w:t>
      </w:r>
      <w:proofErr w:type="spellEnd"/>
      <w:r w:rsidR="00BF62D6" w:rsidRPr="00EA161C">
        <w:rPr>
          <w:sz w:val="22"/>
          <w:szCs w:val="22"/>
        </w:rPr>
        <w:t xml:space="preserve"> Author </w:t>
      </w:r>
      <w:proofErr w:type="spellStart"/>
      <w:r w:rsidR="00BF62D6" w:rsidRPr="00EA161C">
        <w:rPr>
          <w:sz w:val="22"/>
          <w:szCs w:val="22"/>
        </w:rPr>
        <w:t>ID</w:t>
      </w:r>
      <w:proofErr w:type="spellEnd"/>
      <w:r w:rsidR="00BF62D6"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br/>
      </w:r>
      <w:proofErr w:type="spellStart"/>
      <w:r w:rsidR="00BF62D6" w:rsidRPr="00EA161C">
        <w:rPr>
          <w:sz w:val="22"/>
          <w:szCs w:val="22"/>
        </w:rPr>
        <w:t>ORCID</w:t>
      </w:r>
      <w:proofErr w:type="spellEnd"/>
      <w:r w:rsidR="00BF62D6" w:rsidRPr="00EA161C">
        <w:rPr>
          <w:sz w:val="22"/>
          <w:szCs w:val="22"/>
        </w:rPr>
        <w:t>:</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00BF62D6" w:rsidRPr="00EA161C">
        <w:rPr>
          <w:sz w:val="22"/>
          <w:szCs w:val="22"/>
        </w:rPr>
        <w:t>ORCID</w:t>
      </w:r>
      <w:proofErr w:type="spellEnd"/>
      <w:proofErr w:type="gramStart"/>
      <w:r w:rsidR="00BF62D6" w:rsidRPr="00EA161C">
        <w:rPr>
          <w:sz w:val="22"/>
          <w:szCs w:val="22"/>
        </w:rPr>
        <w:t>:</w:t>
      </w:r>
      <w:r w:rsidR="00B971E7" w:rsidRPr="00EA161C">
        <w:rPr>
          <w:sz w:val="22"/>
          <w:szCs w:val="22"/>
        </w:rPr>
        <w:t>:</w:t>
      </w:r>
      <w:permEnd w:id="575811650"/>
      <w:proofErr w:type="gramEnd"/>
    </w:p>
    <w:p w14:paraId="053930EE" w14:textId="77777777" w:rsidR="00753990" w:rsidRPr="00EA161C" w:rsidRDefault="00753990" w:rsidP="00B7051E">
      <w:pPr>
        <w:rPr>
          <w:sz w:val="22"/>
          <w:szCs w:val="22"/>
        </w:rPr>
      </w:pPr>
    </w:p>
    <w:p w14:paraId="49915CC2" w14:textId="4CC79EB7" w:rsidR="0021146F" w:rsidRPr="00EA161C" w:rsidRDefault="00B7051E" w:rsidP="00EA161C">
      <w:pPr>
        <w:tabs>
          <w:tab w:val="center" w:pos="1843"/>
          <w:tab w:val="center" w:pos="7229"/>
        </w:tabs>
        <w:rPr>
          <w:sz w:val="22"/>
          <w:szCs w:val="22"/>
        </w:rPr>
      </w:pPr>
      <w:r w:rsidRPr="00EA161C">
        <w:rPr>
          <w:sz w:val="22"/>
          <w:szCs w:val="22"/>
        </w:rPr>
        <w:tab/>
      </w:r>
      <w:permStart w:id="310397593" w:edGrp="everyone"/>
      <w:r w:rsidRPr="00EA161C">
        <w:rPr>
          <w:sz w:val="22"/>
          <w:szCs w:val="22"/>
        </w:rPr>
        <w:t xml:space="preserve">Üye </w:t>
      </w:r>
      <w:permEnd w:id="310397593"/>
      <w:r w:rsidRPr="00EA161C">
        <w:rPr>
          <w:sz w:val="22"/>
          <w:szCs w:val="22"/>
        </w:rPr>
        <w:tab/>
      </w:r>
      <w:permStart w:id="1010653991" w:edGrp="everyone"/>
      <w:proofErr w:type="spellStart"/>
      <w:r w:rsidRPr="00EA161C">
        <w:rPr>
          <w:sz w:val="22"/>
          <w:szCs w:val="22"/>
        </w:rPr>
        <w:t>Üye</w:t>
      </w:r>
      <w:permEnd w:id="1010653991"/>
      <w:proofErr w:type="spellEnd"/>
      <w:r w:rsidRPr="00EA161C">
        <w:rPr>
          <w:sz w:val="22"/>
          <w:szCs w:val="22"/>
        </w:rPr>
        <w:br/>
      </w:r>
      <w:r w:rsidRPr="00EA161C">
        <w:rPr>
          <w:sz w:val="22"/>
          <w:szCs w:val="22"/>
        </w:rPr>
        <w:tab/>
      </w:r>
      <w:permStart w:id="1481253341" w:edGrp="everyone"/>
      <w:r w:rsidRPr="00EA161C">
        <w:rPr>
          <w:sz w:val="22"/>
          <w:szCs w:val="22"/>
        </w:rPr>
        <w:t>Akademik Unvanı Adı SOYADI</w:t>
      </w:r>
      <w:permEnd w:id="1481253341"/>
      <w:r w:rsidRPr="00EA161C">
        <w:rPr>
          <w:sz w:val="22"/>
          <w:szCs w:val="22"/>
        </w:rPr>
        <w:tab/>
      </w:r>
      <w:permStart w:id="1515411086" w:edGrp="everyone"/>
      <w:r w:rsidRPr="00EA161C">
        <w:rPr>
          <w:sz w:val="22"/>
          <w:szCs w:val="22"/>
        </w:rPr>
        <w:t>Akademik Unvanı Adı SOYADI</w:t>
      </w:r>
      <w:permEnd w:id="1515411086"/>
      <w:r w:rsidRPr="00EA161C">
        <w:rPr>
          <w:sz w:val="22"/>
          <w:szCs w:val="22"/>
        </w:rPr>
        <w:br/>
      </w:r>
      <w:r w:rsidRPr="00EA161C">
        <w:rPr>
          <w:sz w:val="22"/>
          <w:szCs w:val="22"/>
        </w:rPr>
        <w:tab/>
      </w:r>
      <w:permStart w:id="1553227193" w:edGrp="everyone"/>
      <w:proofErr w:type="gramStart"/>
      <w:r w:rsidRPr="00EA161C">
        <w:rPr>
          <w:sz w:val="22"/>
          <w:szCs w:val="22"/>
        </w:rPr>
        <w:t>……</w:t>
      </w:r>
      <w:proofErr w:type="gramEnd"/>
      <w:r w:rsidRPr="00EA161C">
        <w:rPr>
          <w:sz w:val="22"/>
          <w:szCs w:val="22"/>
        </w:rPr>
        <w:t xml:space="preserve"> Üniversitesi</w:t>
      </w:r>
      <w:permEnd w:id="1553227193"/>
      <w:r w:rsidRPr="00EA161C">
        <w:rPr>
          <w:sz w:val="22"/>
          <w:szCs w:val="22"/>
        </w:rPr>
        <w:tab/>
      </w:r>
      <w:permStart w:id="1068723585" w:edGrp="everyone"/>
      <w:proofErr w:type="gramStart"/>
      <w:r w:rsidRPr="00EA161C">
        <w:rPr>
          <w:sz w:val="22"/>
          <w:szCs w:val="22"/>
        </w:rPr>
        <w:t>……</w:t>
      </w:r>
      <w:proofErr w:type="gramEnd"/>
      <w:r w:rsidRPr="00EA161C">
        <w:rPr>
          <w:sz w:val="22"/>
          <w:szCs w:val="22"/>
        </w:rPr>
        <w:t xml:space="preserve"> Üniversitesi</w:t>
      </w:r>
      <w:permStart w:id="74412746" w:edGrp="everyone"/>
      <w:permEnd w:id="1068723585"/>
      <w:r w:rsidRPr="00EA161C">
        <w:rPr>
          <w:sz w:val="22"/>
          <w:szCs w:val="22"/>
        </w:rPr>
        <w:br/>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br/>
      </w:r>
      <w:permEnd w:id="74412746"/>
      <w:r w:rsidRPr="00EA161C">
        <w:rPr>
          <w:sz w:val="22"/>
          <w:szCs w:val="22"/>
        </w:rPr>
        <w:tab/>
      </w:r>
      <w:permStart w:id="579226325" w:edGrp="everyone"/>
      <w:proofErr w:type="spellStart"/>
      <w:r w:rsidRPr="00EA161C">
        <w:rPr>
          <w:sz w:val="22"/>
          <w:szCs w:val="22"/>
        </w:rPr>
        <w:t>ORCID</w:t>
      </w:r>
      <w:proofErr w:type="spellEnd"/>
      <w:r w:rsidRPr="00EA161C">
        <w:rPr>
          <w:sz w:val="22"/>
          <w:szCs w:val="22"/>
        </w:rPr>
        <w:t>:</w:t>
      </w:r>
      <w:permEnd w:id="579226325"/>
      <w:r w:rsidRPr="00EA161C">
        <w:rPr>
          <w:sz w:val="22"/>
          <w:szCs w:val="22"/>
        </w:rPr>
        <w:tab/>
      </w:r>
      <w:permStart w:id="551630665" w:edGrp="everyone"/>
      <w:proofErr w:type="spellStart"/>
      <w:r w:rsidRPr="00EA161C">
        <w:rPr>
          <w:sz w:val="22"/>
          <w:szCs w:val="22"/>
        </w:rPr>
        <w:t>ORCID</w:t>
      </w:r>
      <w:proofErr w:type="spellEnd"/>
      <w:r w:rsidRPr="00EA161C">
        <w:rPr>
          <w:sz w:val="22"/>
          <w:szCs w:val="22"/>
        </w:rPr>
        <w:t>:</w:t>
      </w:r>
      <w:permEnd w:id="551630665"/>
    </w:p>
    <w:p w14:paraId="68A06533" w14:textId="77777777" w:rsidR="0021146F" w:rsidRPr="00EA161C" w:rsidRDefault="0021146F" w:rsidP="0021146F">
      <w:pPr>
        <w:rPr>
          <w:sz w:val="22"/>
          <w:szCs w:val="22"/>
        </w:rPr>
      </w:pPr>
    </w:p>
    <w:p w14:paraId="32A98EEF" w14:textId="40A8255B" w:rsidR="00AA7F6D" w:rsidRPr="00EA161C" w:rsidRDefault="0021146F" w:rsidP="00AA7F6D">
      <w:pPr>
        <w:tabs>
          <w:tab w:val="center" w:pos="1843"/>
          <w:tab w:val="center" w:pos="7229"/>
        </w:tabs>
        <w:ind w:left="709" w:hanging="709"/>
        <w:rPr>
          <w:sz w:val="22"/>
          <w:szCs w:val="22"/>
        </w:rPr>
      </w:pPr>
      <w:permStart w:id="458300881" w:edGrp="everyone"/>
      <w:r w:rsidRPr="00EA161C">
        <w:rPr>
          <w:sz w:val="22"/>
          <w:szCs w:val="22"/>
        </w:rPr>
        <w:tab/>
        <w:t>Üye</w:t>
      </w:r>
      <w:r w:rsidR="004B5435" w:rsidRPr="00EA161C">
        <w:rPr>
          <w:sz w:val="22"/>
          <w:szCs w:val="22"/>
        </w:rPr>
        <w:t xml:space="preserve"> (</w:t>
      </w:r>
      <w:bookmarkStart w:id="4" w:name="_Hlk179752846"/>
      <w:proofErr w:type="spellStart"/>
      <w:r w:rsidR="004B5435" w:rsidRPr="00EA161C">
        <w:rPr>
          <w:sz w:val="22"/>
          <w:szCs w:val="22"/>
        </w:rPr>
        <w:t>YL</w:t>
      </w:r>
      <w:proofErr w:type="spellEnd"/>
      <w:r w:rsidR="004B5435" w:rsidRPr="00EA161C">
        <w:rPr>
          <w:sz w:val="22"/>
          <w:szCs w:val="22"/>
        </w:rPr>
        <w:t xml:space="preserve"> için 4. ve 5. üyeleri silin</w:t>
      </w:r>
      <w:bookmarkEnd w:id="4"/>
      <w:r w:rsidR="004B5435" w:rsidRPr="00EA161C">
        <w:rPr>
          <w:sz w:val="22"/>
          <w:szCs w:val="22"/>
        </w:rPr>
        <w:t>)</w:t>
      </w:r>
      <w:r w:rsidRPr="00EA161C">
        <w:rPr>
          <w:sz w:val="22"/>
          <w:szCs w:val="22"/>
        </w:rPr>
        <w:tab/>
        <w:t>Üye</w:t>
      </w:r>
      <w:r w:rsidR="004B5435" w:rsidRPr="00EA161C">
        <w:rPr>
          <w:sz w:val="22"/>
          <w:szCs w:val="22"/>
        </w:rPr>
        <w:t xml:space="preserve"> (</w:t>
      </w:r>
      <w:proofErr w:type="spellStart"/>
      <w:r w:rsidR="004B5435" w:rsidRPr="00EA161C">
        <w:rPr>
          <w:sz w:val="22"/>
          <w:szCs w:val="22"/>
        </w:rPr>
        <w:t>YL</w:t>
      </w:r>
      <w:proofErr w:type="spellEnd"/>
      <w:r w:rsidR="004B5435" w:rsidRPr="00EA161C">
        <w:rPr>
          <w:sz w:val="22"/>
          <w:szCs w:val="22"/>
        </w:rPr>
        <w:t xml:space="preserve"> için 4. ve 5. üyeleri silin)</w:t>
      </w:r>
      <w:r w:rsidRPr="00EA161C">
        <w:rPr>
          <w:sz w:val="22"/>
          <w:szCs w:val="22"/>
        </w:rPr>
        <w:br/>
      </w:r>
      <w:r w:rsidRPr="00EA161C">
        <w:rPr>
          <w:sz w:val="22"/>
          <w:szCs w:val="22"/>
        </w:rPr>
        <w:tab/>
        <w:t>Akademik Unvanı Adı SOYADI</w:t>
      </w:r>
      <w:r w:rsidRPr="00EA161C">
        <w:rPr>
          <w:sz w:val="22"/>
          <w:szCs w:val="22"/>
        </w:rPr>
        <w:tab/>
        <w:t>Akademik Unvanı Adı SOYADI</w:t>
      </w:r>
      <w:r w:rsidRPr="00EA161C">
        <w:rPr>
          <w:sz w:val="22"/>
          <w:szCs w:val="22"/>
        </w:rPr>
        <w:br/>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br/>
      </w:r>
      <w:r w:rsidR="00AA7F6D">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br/>
      </w:r>
      <w:r w:rsidR="00AA7F6D">
        <w:rPr>
          <w:sz w:val="22"/>
          <w:szCs w:val="22"/>
        </w:rPr>
        <w:tab/>
      </w:r>
      <w:proofErr w:type="spellStart"/>
      <w:r w:rsidR="00AA7F6D" w:rsidRPr="00EA161C">
        <w:rPr>
          <w:sz w:val="22"/>
          <w:szCs w:val="22"/>
        </w:rPr>
        <w:t>ORCID</w:t>
      </w:r>
      <w:proofErr w:type="spellEnd"/>
      <w:r w:rsidR="00AA7F6D" w:rsidRPr="00EA161C">
        <w:rPr>
          <w:sz w:val="22"/>
          <w:szCs w:val="22"/>
        </w:rPr>
        <w:t>:</w:t>
      </w:r>
      <w:r w:rsidR="00AA7F6D">
        <w:rPr>
          <w:sz w:val="22"/>
          <w:szCs w:val="22"/>
        </w:rPr>
        <w:tab/>
      </w:r>
      <w:proofErr w:type="spellStart"/>
      <w:r w:rsidR="00AA7F6D" w:rsidRPr="00EA161C">
        <w:rPr>
          <w:sz w:val="22"/>
          <w:szCs w:val="22"/>
        </w:rPr>
        <w:t>ORCID</w:t>
      </w:r>
      <w:proofErr w:type="spellEnd"/>
      <w:r w:rsidR="00AA7F6D" w:rsidRPr="00EA161C">
        <w:rPr>
          <w:sz w:val="22"/>
          <w:szCs w:val="22"/>
        </w:rPr>
        <w:t>:</w:t>
      </w:r>
    </w:p>
    <w:permEnd w:id="458300881"/>
    <w:p w14:paraId="6B9CC0F2" w14:textId="77777777" w:rsidR="00AA7F6D" w:rsidRDefault="00AA7F6D" w:rsidP="00F81416">
      <w:pPr>
        <w:tabs>
          <w:tab w:val="center" w:pos="1843"/>
          <w:tab w:val="center" w:pos="7229"/>
        </w:tabs>
        <w:rPr>
          <w:rFonts w:eastAsia="Tinos" w:cs="Times New Roman"/>
          <w:color w:val="000000"/>
          <w:kern w:val="0"/>
          <w:sz w:val="22"/>
          <w:szCs w:val="22"/>
          <w14:ligatures w14:val="none"/>
        </w:rPr>
      </w:pPr>
    </w:p>
    <w:p w14:paraId="5AAB1336" w14:textId="00A8AF85" w:rsidR="00EA161C" w:rsidRPr="00C5620B" w:rsidRDefault="00D276D7" w:rsidP="00F81416">
      <w:pPr>
        <w:tabs>
          <w:tab w:val="center" w:pos="1843"/>
          <w:tab w:val="center" w:pos="7229"/>
        </w:tabs>
        <w:rPr>
          <w:rFonts w:eastAsia="Tinos" w:cs="Times New Roman"/>
          <w:color w:val="000000"/>
          <w:kern w:val="0"/>
          <w:sz w:val="22"/>
          <w:szCs w:val="22"/>
          <w14:ligatures w14:val="none"/>
        </w:rPr>
      </w:pPr>
      <w:r>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Bu tez Enstitü Yönetim Kurulu’nu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tarih ve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r w:rsidR="00AA7F6D">
        <w:rPr>
          <w:rFonts w:eastAsia="Tinos" w:cs="Times New Roman"/>
          <w:color w:val="000000"/>
          <w:kern w:val="0"/>
          <w:sz w:val="22"/>
          <w:szCs w:val="22"/>
          <w14:ligatures w14:val="none"/>
        </w:rPr>
        <w:t>s</w:t>
      </w:r>
      <w:r w:rsidR="00EA161C" w:rsidRPr="00C5620B">
        <w:rPr>
          <w:rFonts w:eastAsia="Tinos" w:cs="Times New Roman"/>
          <w:color w:val="000000"/>
          <w:kern w:val="0"/>
          <w:sz w:val="22"/>
          <w:szCs w:val="22"/>
          <w14:ligatures w14:val="none"/>
        </w:rPr>
        <w:t xml:space="preserve">ayılı toplantısında alına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proofErr w:type="gramStart"/>
      <w:r w:rsidR="00EA161C" w:rsidRPr="00C5620B">
        <w:rPr>
          <w:rFonts w:eastAsia="Tinos" w:cs="Times New Roman"/>
          <w:color w:val="000000"/>
          <w:kern w:val="0"/>
          <w:sz w:val="22"/>
          <w:szCs w:val="22"/>
          <w14:ligatures w14:val="none"/>
        </w:rPr>
        <w:t>numaralı</w:t>
      </w:r>
      <w:proofErr w:type="gramEnd"/>
      <w:r w:rsidR="00EA161C" w:rsidRPr="00C5620B">
        <w:rPr>
          <w:rFonts w:eastAsia="Tinos" w:cs="Times New Roman"/>
          <w:color w:val="000000"/>
          <w:kern w:val="0"/>
          <w:sz w:val="22"/>
          <w:szCs w:val="22"/>
          <w14:ligatures w14:val="none"/>
        </w:rPr>
        <w:t xml:space="preserve"> kararı ile kabul edilmiştir.</w:t>
      </w:r>
    </w:p>
    <w:p w14:paraId="09E5DBF6" w14:textId="700F9BD8" w:rsidR="00EA161C" w:rsidRDefault="00EA161C"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21DA9014" w14:textId="77777777" w:rsidR="00AA7F6D" w:rsidRPr="00C5620B" w:rsidRDefault="00AA7F6D"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14ED60A3" w14:textId="77777777" w:rsidR="00D276D7" w:rsidRPr="00C5620B" w:rsidRDefault="00EA161C" w:rsidP="00EA161C">
      <w:pPr>
        <w:tabs>
          <w:tab w:val="left" w:pos="270"/>
        </w:tabs>
        <w:autoSpaceDE w:val="0"/>
        <w:autoSpaceDN w:val="0"/>
        <w:spacing w:before="0" w:after="0" w:line="240" w:lineRule="auto"/>
        <w:ind w:left="709" w:right="-114"/>
        <w:jc w:val="both"/>
        <w:rPr>
          <w:rFonts w:eastAsia="Tinos" w:cs="Times New Roman"/>
          <w:color w:val="000000"/>
          <w:kern w:val="0"/>
          <w:sz w:val="22"/>
          <w:szCs w:val="22"/>
          <w14:ligatures w14:val="none"/>
        </w:rPr>
      </w:pPr>
      <w:r w:rsidRPr="00C5620B">
        <w:rPr>
          <w:rFonts w:eastAsia="Tinos" w:cs="Times New Roman"/>
          <w:color w:val="000000"/>
          <w:kern w:val="0"/>
          <w:sz w:val="22"/>
          <w:szCs w:val="22"/>
          <w14:ligatures w14:val="none"/>
        </w:rPr>
        <w:t xml:space="preserve">                                       </w:t>
      </w:r>
      <w:r w:rsidR="00D276D7" w:rsidRPr="00C5620B">
        <w:rPr>
          <w:rFonts w:eastAsia="Tinos" w:cs="Times New Roman"/>
          <w:color w:val="000000"/>
          <w:kern w:val="0"/>
          <w:sz w:val="22"/>
          <w:szCs w:val="22"/>
          <w14:ligatures w14:val="none"/>
        </w:rPr>
        <w:t xml:space="preserve">   </w:t>
      </w:r>
    </w:p>
    <w:p w14:paraId="7B1DE96F" w14:textId="37B3398A" w:rsidR="00EA161C" w:rsidRPr="00C5620B" w:rsidRDefault="00D276D7"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  </w:t>
      </w:r>
      <w:r w:rsidR="00EA161C" w:rsidRPr="00C5620B">
        <w:rPr>
          <w:rFonts w:eastAsia="Tinos" w:cs="Times New Roman"/>
          <w:b/>
          <w:color w:val="000000"/>
          <w:kern w:val="0"/>
          <w:sz w:val="22"/>
          <w:szCs w:val="22"/>
          <w14:ligatures w14:val="none"/>
        </w:rPr>
        <w:t xml:space="preserve">Prof. Dr. Recep </w:t>
      </w:r>
      <w:proofErr w:type="spellStart"/>
      <w:r w:rsidR="00EA161C" w:rsidRPr="00C5620B">
        <w:rPr>
          <w:rFonts w:eastAsia="Tinos" w:cs="Times New Roman"/>
          <w:b/>
          <w:color w:val="000000"/>
          <w:kern w:val="0"/>
          <w:sz w:val="22"/>
          <w:szCs w:val="22"/>
          <w14:ligatures w14:val="none"/>
        </w:rPr>
        <w:t>ÇIBIK</w:t>
      </w:r>
      <w:proofErr w:type="spellEnd"/>
      <w:r w:rsidR="00EA161C" w:rsidRPr="00C5620B">
        <w:rPr>
          <w:rFonts w:eastAsia="Tinos" w:cs="Times New Roman"/>
          <w:b/>
          <w:color w:val="000000"/>
          <w:kern w:val="0"/>
          <w:sz w:val="22"/>
          <w:szCs w:val="22"/>
          <w14:ligatures w14:val="none"/>
        </w:rPr>
        <w:t xml:space="preserve"> </w:t>
      </w:r>
    </w:p>
    <w:p w14:paraId="45913EC3" w14:textId="76843313" w:rsidR="00EA161C" w:rsidRPr="00EA161C" w:rsidRDefault="00EA161C"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b/>
          <w:color w:val="000000"/>
          <w:kern w:val="0"/>
          <w:sz w:val="22"/>
          <w:szCs w:val="22"/>
          <w14:ligatures w14:val="none"/>
        </w:rPr>
        <w:t xml:space="preserve">                                                  Enstitü Müdürü</w:t>
      </w:r>
    </w:p>
    <w:p w14:paraId="6DABD6AA" w14:textId="77777777" w:rsidR="0021146F" w:rsidRPr="00EA161C" w:rsidRDefault="0021146F" w:rsidP="0021146F">
      <w:pPr>
        <w:tabs>
          <w:tab w:val="center" w:pos="1843"/>
          <w:tab w:val="center" w:pos="7229"/>
        </w:tabs>
        <w:rPr>
          <w:sz w:val="22"/>
          <w:szCs w:val="22"/>
        </w:rPr>
      </w:pPr>
    </w:p>
    <w:p w14:paraId="4D78933D" w14:textId="77777777" w:rsidR="0021146F" w:rsidRDefault="00F1578E" w:rsidP="00005A6D">
      <w:pPr>
        <w:pStyle w:val="Balk1"/>
      </w:pPr>
      <w:bookmarkStart w:id="5" w:name="_Toc179752164"/>
      <w:r>
        <w:lastRenderedPageBreak/>
        <w:t xml:space="preserve">TÜRKÇE </w:t>
      </w:r>
      <w:r w:rsidR="00005A6D">
        <w:t>ÖZET</w:t>
      </w:r>
      <w:bookmarkEnd w:id="5"/>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 xml:space="preserve">Ad </w:t>
      </w:r>
      <w:proofErr w:type="spellStart"/>
      <w:r>
        <w:t>SOYAD</w:t>
      </w:r>
      <w:permEnd w:id="872888181"/>
      <w:proofErr w:type="spellEnd"/>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proofErr w:type="gramStart"/>
      <w:r w:rsidR="00FF713E">
        <w:t>……………….</w:t>
      </w:r>
      <w:proofErr w:type="gramEnd"/>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w:t>
      </w:r>
      <w:proofErr w:type="spellStart"/>
      <w:r>
        <w:t>lar</w:t>
      </w:r>
      <w:proofErr w:type="spellEnd"/>
      <w:r>
        <w:t>)ı</w:t>
      </w:r>
      <w:r>
        <w:tab/>
      </w:r>
      <w:permStart w:id="112089687" w:edGrp="everyone"/>
      <w:r>
        <w:t xml:space="preserve">Unvan Ad </w:t>
      </w:r>
      <w:proofErr w:type="spellStart"/>
      <w:r>
        <w:t>SOYAD</w:t>
      </w:r>
      <w:proofErr w:type="spellEnd"/>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6" w:name="_Toc179752165"/>
      <w:proofErr w:type="spellStart"/>
      <w:r>
        <w:lastRenderedPageBreak/>
        <w:t>ABSTRACT</w:t>
      </w:r>
      <w:bookmarkEnd w:id="6"/>
      <w:proofErr w:type="spellEnd"/>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 xml:space="preserve">Name </w:t>
      </w:r>
      <w:proofErr w:type="spellStart"/>
      <w:r>
        <w:t>and</w:t>
      </w:r>
      <w:proofErr w:type="spellEnd"/>
      <w:r>
        <w:t xml:space="preserve"> </w:t>
      </w:r>
      <w:proofErr w:type="spellStart"/>
      <w:r>
        <w:t>Surname</w:t>
      </w:r>
      <w:proofErr w:type="spellEnd"/>
      <w:r>
        <w:tab/>
      </w:r>
      <w:permStart w:id="818482838" w:edGrp="everyone"/>
      <w:r>
        <w:t>Adınız SOYADINIZ</w:t>
      </w:r>
      <w:permEnd w:id="818482838"/>
      <w:r>
        <w:br/>
      </w:r>
      <w:proofErr w:type="spellStart"/>
      <w:r>
        <w:t>University</w:t>
      </w:r>
      <w:proofErr w:type="spellEnd"/>
      <w:r>
        <w:tab/>
        <w:t xml:space="preserve">Bursa </w:t>
      </w:r>
      <w:proofErr w:type="spellStart"/>
      <w:r>
        <w:t>Uludag</w:t>
      </w:r>
      <w:proofErr w:type="spellEnd"/>
      <w:r>
        <w:t xml:space="preserve"> </w:t>
      </w:r>
      <w:proofErr w:type="spellStart"/>
      <w:r>
        <w:t>University</w:t>
      </w:r>
      <w:proofErr w:type="spellEnd"/>
      <w:r>
        <w:br/>
      </w:r>
      <w:proofErr w:type="spellStart"/>
      <w:r>
        <w:t>Institution</w:t>
      </w:r>
      <w:proofErr w:type="spellEnd"/>
      <w:r>
        <w:tab/>
      </w:r>
      <w:proofErr w:type="spellStart"/>
      <w:r w:rsidR="003B79AB">
        <w:t>Institute</w:t>
      </w:r>
      <w:proofErr w:type="spellEnd"/>
      <w:r w:rsidR="003B79AB">
        <w:t xml:space="preserve"> of </w:t>
      </w:r>
      <w:proofErr w:type="spellStart"/>
      <w:r w:rsidR="003B79AB">
        <w:t>Health</w:t>
      </w:r>
      <w:proofErr w:type="spellEnd"/>
      <w:r w:rsidR="003B79AB">
        <w:t xml:space="preserve"> </w:t>
      </w:r>
      <w:proofErr w:type="spellStart"/>
      <w:r>
        <w:t>Sciences</w:t>
      </w:r>
      <w:proofErr w:type="spellEnd"/>
      <w:r>
        <w:br/>
      </w:r>
      <w:proofErr w:type="spellStart"/>
      <w:r>
        <w:t>Field</w:t>
      </w:r>
      <w:proofErr w:type="spellEnd"/>
      <w:r>
        <w:tab/>
      </w:r>
      <w:permStart w:id="1518617072" w:edGrp="everyone"/>
      <w:r w:rsidR="00531453">
        <w:t>…</w:t>
      </w:r>
      <w:permEnd w:id="1518617072"/>
      <w:r>
        <w:br/>
      </w:r>
      <w:permStart w:id="1003173122" w:edGrp="everyone"/>
      <w:proofErr w:type="spellStart"/>
      <w:r>
        <w:t>Branch</w:t>
      </w:r>
      <w:proofErr w:type="spellEnd"/>
      <w:r>
        <w:tab/>
      </w:r>
      <w:r w:rsidR="00531453">
        <w:t>…</w:t>
      </w:r>
      <w:r>
        <w:br/>
      </w:r>
      <w:permEnd w:id="1003173122"/>
      <w:proofErr w:type="spellStart"/>
      <w:r>
        <w:t>Degree</w:t>
      </w:r>
      <w:proofErr w:type="spellEnd"/>
      <w:r>
        <w:t xml:space="preserve"> </w:t>
      </w:r>
      <w:proofErr w:type="spellStart"/>
      <w:r>
        <w:t>Awarded</w:t>
      </w:r>
      <w:proofErr w:type="spellEnd"/>
      <w:r>
        <w:tab/>
      </w:r>
      <w:permStart w:id="327691407" w:edGrp="everyone"/>
      <w:r>
        <w:t xml:space="preserve">Master / </w:t>
      </w:r>
      <w:proofErr w:type="spellStart"/>
      <w:r>
        <w:t>PhD</w:t>
      </w:r>
      <w:permEnd w:id="327691407"/>
      <w:proofErr w:type="spellEnd"/>
      <w:r>
        <w:br/>
      </w:r>
      <w:proofErr w:type="spellStart"/>
      <w:r>
        <w:t>Page</w:t>
      </w:r>
      <w:proofErr w:type="spellEnd"/>
      <w:r>
        <w:t xml:space="preserve"> </w:t>
      </w:r>
      <w:proofErr w:type="spellStart"/>
      <w:r>
        <w:t>Number</w:t>
      </w:r>
      <w:proofErr w:type="spellEnd"/>
      <w:r>
        <w:tab/>
      </w:r>
      <w:permStart w:id="1892384635" w:edGrp="everyone"/>
      <w:r>
        <w:t>VII + 152</w:t>
      </w:r>
      <w:permEnd w:id="1892384635"/>
      <w:r>
        <w:br/>
      </w:r>
      <w:proofErr w:type="spellStart"/>
      <w:r>
        <w:t>Degree</w:t>
      </w:r>
      <w:proofErr w:type="spellEnd"/>
      <w:r>
        <w:t xml:space="preserve"> </w:t>
      </w:r>
      <w:proofErr w:type="spellStart"/>
      <w:r>
        <w:t>Date</w:t>
      </w:r>
      <w:proofErr w:type="spellEnd"/>
      <w:r>
        <w:tab/>
      </w:r>
      <w:permStart w:id="1915252922" w:edGrp="everyone"/>
      <w:proofErr w:type="gramStart"/>
      <w:r>
        <w:t>….</w:t>
      </w:r>
      <w:proofErr w:type="gramEnd"/>
      <w:r>
        <w:t xml:space="preserve"> / </w:t>
      </w:r>
      <w:proofErr w:type="gramStart"/>
      <w:r>
        <w:t>….</w:t>
      </w:r>
      <w:proofErr w:type="gramEnd"/>
      <w:r>
        <w:t xml:space="preserve"> / 20</w:t>
      </w:r>
      <w:proofErr w:type="gramStart"/>
      <w:r>
        <w:t>..</w:t>
      </w:r>
      <w:permEnd w:id="1915252922"/>
      <w:proofErr w:type="gramEnd"/>
      <w:r>
        <w:br/>
      </w:r>
      <w:proofErr w:type="spellStart"/>
      <w:r>
        <w:t>Supervisor</w:t>
      </w:r>
      <w:proofErr w:type="spellEnd"/>
      <w:r>
        <w:t>(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64D92BC3" w:rsidR="00116378" w:rsidRDefault="00531453" w:rsidP="00054ED5">
      <w:pPr>
        <w:pStyle w:val="AralkYok"/>
        <w:ind w:firstLine="709"/>
      </w:pPr>
      <w:permStart w:id="1989760168" w:edGrp="everyone"/>
      <w:r>
        <w:t>Özetin</w:t>
      </w:r>
      <w:r w:rsidRPr="00747F32">
        <w:t xml:space="preserve"> yazımında </w:t>
      </w:r>
      <w:r w:rsidRPr="00747F32">
        <w:rPr>
          <w:b/>
          <w:bCs/>
        </w:rPr>
        <w:t>Aralık Yok</w:t>
      </w:r>
      <w:r w:rsidRPr="00747F32">
        <w:t xml:space="preserve"> adlı stili kullanınız. Eğer başka bir yerden kopyala-</w:t>
      </w:r>
      <w:r w:rsidR="00054ED5">
        <w:t xml:space="preserve">  </w:t>
      </w:r>
      <w:r w:rsidRPr="00747F32">
        <w:t xml:space="preserve">yapıştır yapacaksanız, formatın bozulmamasına dikkat edin. Kopyaladığınız metni, </w:t>
      </w:r>
      <w:proofErr w:type="gramStart"/>
      <w:r w:rsidRPr="00747F32">
        <w:rPr>
          <w:b/>
          <w:bCs/>
        </w:rPr>
        <w:t xml:space="preserve">Yalnızca </w:t>
      </w:r>
      <w:r w:rsidR="00054ED5">
        <w:rPr>
          <w:b/>
          <w:bCs/>
        </w:rPr>
        <w:t xml:space="preserve">  </w:t>
      </w:r>
      <w:r w:rsidRPr="00747F32">
        <w:rPr>
          <w:b/>
          <w:bCs/>
        </w:rPr>
        <w:t>Metni</w:t>
      </w:r>
      <w:proofErr w:type="gramEnd"/>
      <w:r w:rsidRPr="00747F32">
        <w:rPr>
          <w:b/>
          <w:bCs/>
        </w:rPr>
        <w:t xml:space="preserve"> Koru</w:t>
      </w:r>
      <w:r w:rsidRPr="00747F32">
        <w:t xml:space="preserve"> seçeneğini kullanarak tezinizin formatına uygun şekilde yapıştırabilirsiniz. </w:t>
      </w:r>
      <w:r w:rsidR="00054ED5">
        <w:t xml:space="preserve">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proofErr w:type="spellStart"/>
      <w:r>
        <w:rPr>
          <w:b/>
          <w:bCs w:val="0"/>
          <w:i/>
          <w:iCs/>
        </w:rPr>
        <w:t>Keywords</w:t>
      </w:r>
      <w:proofErr w:type="spellEnd"/>
      <w:r>
        <w:rPr>
          <w:b/>
          <w:bCs w:val="0"/>
          <w:i/>
          <w:iCs/>
        </w:rPr>
        <w:t xml:space="preserve">: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proofErr w:type="spellStart"/>
      <w:r w:rsidRPr="00834322">
        <w:rPr>
          <w:rFonts w:cs="Times New Roman"/>
          <w:b/>
          <w:color w:val="000000" w:themeColor="text1"/>
        </w:rPr>
        <w:t>BUÜ</w:t>
      </w:r>
      <w:proofErr w:type="spellEnd"/>
      <w:r w:rsidRPr="00834322">
        <w:rPr>
          <w:rFonts w:cs="Times New Roman"/>
          <w:b/>
          <w:color w:val="000000" w:themeColor="text1"/>
        </w:rPr>
        <w:t xml:space="preserve">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7" w:name="_Hlk152885239"/>
      <w:r w:rsidRPr="00834322">
        <w:rPr>
          <w:rFonts w:cs="Times New Roman"/>
          <w:b/>
          <w:color w:val="000000" w:themeColor="text1"/>
        </w:rPr>
        <w:t>KÜRESEL SÜRDÜRÜLEBİLİR KALKINMA HEDEFLERİ İLE İLİŞKİSİ</w:t>
      </w:r>
      <w:bookmarkEnd w:id="7"/>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338A4F1B">
                  <wp:extent cx="5019675" cy="857250"/>
                  <wp:effectExtent l="0" t="0" r="9525"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2007" t="4015" r="3102" b="68978"/>
                          <a:stretch/>
                        </pic:blipFill>
                        <pic:spPr bwMode="auto">
                          <a:xfrm>
                            <a:off x="0" y="0"/>
                            <a:ext cx="5019675" cy="857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36B0E2F8" w14:textId="77777777" w:rsidTr="0031451D">
              <w:tc>
                <w:tcPr>
                  <w:tcW w:w="1129"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756E9E47">
                  <wp:extent cx="4657725" cy="1028700"/>
                  <wp:effectExtent l="0" t="0" r="9525" b="0"/>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6022" t="30657" r="5840" b="39781"/>
                          <a:stretch/>
                        </pic:blipFill>
                        <pic:spPr bwMode="auto">
                          <a:xfrm>
                            <a:off x="0" y="0"/>
                            <a:ext cx="4657725" cy="10287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656A57F7" w14:textId="77777777" w:rsidTr="0031451D">
              <w:tc>
                <w:tcPr>
                  <w:tcW w:w="1129"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8" w:name="_Hlk154483603"/>
                  <w:r w:rsidRPr="00834322">
                    <w:rPr>
                      <w:rFonts w:cs="Times New Roman"/>
                      <w:b/>
                      <w:color w:val="000000" w:themeColor="text1"/>
                      <w:sz w:val="48"/>
                      <w:szCs w:val="48"/>
                    </w:rPr>
                    <w:sym w:font="Symbol" w:char="F07F"/>
                  </w:r>
                </w:p>
              </w:tc>
              <w:tc>
                <w:tcPr>
                  <w:tcW w:w="1276"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74B9DEB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8"/>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76369296" w14:textId="77777777" w:rsidR="006F116E" w:rsidRPr="00834322" w:rsidRDefault="006F116E" w:rsidP="006F116E">
      <w:pPr>
        <w:tabs>
          <w:tab w:val="left" w:pos="851"/>
        </w:tabs>
        <w:spacing w:line="240" w:lineRule="auto"/>
        <w:jc w:val="both"/>
        <w:rPr>
          <w:rFonts w:cs="Times New Roman"/>
          <w:bCs/>
          <w:color w:val="000000" w:themeColor="text1"/>
        </w:rPr>
      </w:pPr>
    </w:p>
    <w:p w14:paraId="26A27616" w14:textId="77777777" w:rsidR="006F116E" w:rsidRDefault="006F116E" w:rsidP="00596947">
      <w:pPr>
        <w:pStyle w:val="TezMetin"/>
      </w:pPr>
      <w:r>
        <w:t xml:space="preserve">                                                                              </w:t>
      </w:r>
    </w:p>
    <w:permEnd w:id="238823259"/>
    <w:p w14:paraId="4198EB8E" w14:textId="77777777" w:rsidR="005854D7" w:rsidRDefault="005854D7" w:rsidP="005854D7">
      <w:pPr>
        <w:pStyle w:val="TezMetin"/>
        <w:tabs>
          <w:tab w:val="left" w:pos="4230"/>
        </w:tabs>
      </w:pPr>
      <w:r>
        <w:tab/>
      </w:r>
    </w:p>
    <w:p w14:paraId="22917DF4" w14:textId="77777777" w:rsidR="00596947" w:rsidRDefault="00596947" w:rsidP="005854D7">
      <w:pPr>
        <w:pStyle w:val="TezMetin"/>
        <w:tabs>
          <w:tab w:val="left" w:pos="4230"/>
        </w:tabs>
      </w:pPr>
      <w:r w:rsidRPr="005854D7">
        <w:br w:type="page"/>
      </w:r>
      <w:r w:rsidR="005854D7">
        <w:lastRenderedPageBreak/>
        <w:tab/>
      </w:r>
    </w:p>
    <w:p w14:paraId="4299CB8A" w14:textId="77777777" w:rsidR="00596947" w:rsidRDefault="00A70B49" w:rsidP="00A70B49">
      <w:pPr>
        <w:pStyle w:val="Balk1"/>
      </w:pPr>
      <w:bookmarkStart w:id="9" w:name="_Toc179752166"/>
      <w:r>
        <w:t>İÇİNDEKİLER</w:t>
      </w:r>
      <w:bookmarkEnd w:id="9"/>
    </w:p>
    <w:p w14:paraId="21223511" w14:textId="77777777" w:rsidR="00A70B49" w:rsidRDefault="00A70B49" w:rsidP="00A70B49">
      <w:pPr>
        <w:pStyle w:val="TezMetin"/>
        <w:jc w:val="right"/>
        <w:rPr>
          <w:i/>
          <w:iCs/>
        </w:rPr>
      </w:pPr>
      <w:r w:rsidRPr="00A70B49">
        <w:rPr>
          <w:i/>
          <w:iCs/>
        </w:rPr>
        <w:t>Sayfa</w:t>
      </w:r>
    </w:p>
    <w:p w14:paraId="385A8F0A" w14:textId="4D368067" w:rsidR="00855336" w:rsidRDefault="00054ED5">
      <w:pPr>
        <w:pStyle w:val="T1"/>
        <w:tabs>
          <w:tab w:val="right" w:leader="dot" w:pos="9062"/>
        </w:tabs>
        <w:rPr>
          <w:rFonts w:asciiTheme="minorHAnsi" w:eastAsiaTheme="minorEastAsia" w:hAnsiTheme="minorHAnsi"/>
          <w:b w:val="0"/>
          <w:noProof/>
          <w:lang w:eastAsia="tr-TR"/>
        </w:rPr>
      </w:pPr>
      <w:permStart w:id="1303462914" w:edGrp="everyone"/>
      <w:r>
        <w:t xml:space="preserve"> </w:t>
      </w:r>
      <w:r w:rsidR="00A70B49">
        <w:fldChar w:fldCharType="begin"/>
      </w:r>
      <w:r w:rsidR="00A70B49">
        <w:instrText xml:space="preserve"> TOC \o "1-5" \n 9-9\h \z \t "BÖLÜM ADI;9" </w:instrText>
      </w:r>
      <w:r w:rsidR="00A70B49">
        <w:fldChar w:fldCharType="separate"/>
      </w:r>
      <w:hyperlink w:anchor="_Toc179752160" w:history="1">
        <w:r w:rsidR="009D4345">
          <w:rPr>
            <w:rStyle w:val="Kpr"/>
            <w:noProof/>
          </w:rPr>
          <w:t>İçindekiler tablosu için sağa tıklayıp alanı güncelleştiri seçin ve tüm tabloyu güncelleştirin</w:t>
        </w:r>
        <w:r w:rsidR="00855336">
          <w:rPr>
            <w:noProof/>
            <w:webHidden/>
          </w:rPr>
          <w:tab/>
        </w:r>
        <w:r w:rsidR="00855336">
          <w:rPr>
            <w:noProof/>
            <w:webHidden/>
          </w:rPr>
          <w:fldChar w:fldCharType="begin"/>
        </w:r>
        <w:r w:rsidR="00855336">
          <w:rPr>
            <w:noProof/>
            <w:webHidden/>
          </w:rPr>
          <w:instrText xml:space="preserve"> PAGEREF _Toc179752160 \h </w:instrText>
        </w:r>
        <w:r w:rsidR="00855336">
          <w:rPr>
            <w:noProof/>
            <w:webHidden/>
          </w:rPr>
        </w:r>
        <w:r w:rsidR="00855336">
          <w:rPr>
            <w:noProof/>
            <w:webHidden/>
          </w:rPr>
          <w:fldChar w:fldCharType="separate"/>
        </w:r>
        <w:r w:rsidR="004307DB">
          <w:rPr>
            <w:noProof/>
            <w:webHidden/>
          </w:rPr>
          <w:t>i</w:t>
        </w:r>
        <w:r w:rsidR="00855336">
          <w:rPr>
            <w:noProof/>
            <w:webHidden/>
          </w:rPr>
          <w:fldChar w:fldCharType="end"/>
        </w:r>
      </w:hyperlink>
    </w:p>
    <w:p w14:paraId="052E3F83" w14:textId="77777777" w:rsidR="00855336" w:rsidRDefault="00855336">
      <w:pPr>
        <w:pStyle w:val="T1"/>
        <w:tabs>
          <w:tab w:val="right" w:leader="dot" w:pos="9062"/>
        </w:tabs>
        <w:rPr>
          <w:rFonts w:asciiTheme="minorHAnsi" w:eastAsiaTheme="minorEastAsia" w:hAnsiTheme="minorHAnsi"/>
          <w:b w:val="0"/>
          <w:noProof/>
          <w:lang w:eastAsia="tr-TR"/>
        </w:rPr>
      </w:pPr>
    </w:p>
    <w:p w14:paraId="5A474600" w14:textId="77777777" w:rsidR="009D4345" w:rsidRPr="009D4345" w:rsidRDefault="009D4345" w:rsidP="009D4345">
      <w:pPr>
        <w:rPr>
          <w:noProof/>
          <w:lang w:eastAsia="tr-TR"/>
        </w:rPr>
      </w:pPr>
    </w:p>
    <w:p w14:paraId="3E6426F3" w14:textId="096423E1" w:rsidR="00054ED5" w:rsidRDefault="00A70B49" w:rsidP="00054ED5">
      <w:pPr>
        <w:pStyle w:val="Balk1"/>
      </w:pPr>
      <w:r>
        <w:fldChar w:fldCharType="end"/>
      </w:r>
      <w:permEnd w:id="1303462914"/>
      <w:r>
        <w:br w:type="page"/>
      </w:r>
      <w:bookmarkStart w:id="10" w:name="_Toc179752168"/>
      <w:r w:rsidR="00054ED5" w:rsidRPr="009A35F8">
        <w:lastRenderedPageBreak/>
        <w:t xml:space="preserve">SİMGELER VE </w:t>
      </w:r>
      <w:bookmarkEnd w:id="10"/>
      <w:r w:rsidR="00AA7F6D" w:rsidRPr="009A35F8">
        <w:t>KISALTMALAR LİSTESİ</w:t>
      </w:r>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77777777" w:rsidR="00484213" w:rsidRDefault="00484213" w:rsidP="00484213">
      <w:pPr>
        <w:tabs>
          <w:tab w:val="left" w:pos="2268"/>
        </w:tabs>
        <w:spacing w:before="0" w:after="0"/>
      </w:pPr>
      <w:permStart w:id="1799247036" w:edGrp="everyone"/>
      <w:r>
        <w:t>Çev.</w:t>
      </w:r>
      <w:r>
        <w:tab/>
        <w:t>: Çeviren</w:t>
      </w:r>
    </w:p>
    <w:p w14:paraId="7CFEDE85" w14:textId="77777777" w:rsidR="00484213" w:rsidRDefault="00484213" w:rsidP="00484213">
      <w:pPr>
        <w:tabs>
          <w:tab w:val="left" w:pos="2268"/>
        </w:tabs>
        <w:spacing w:before="0" w:after="0"/>
      </w:pPr>
      <w:r>
        <w:t>Ed.</w:t>
      </w:r>
      <w:r>
        <w:tab/>
        <w:t>: Editör</w:t>
      </w:r>
    </w:p>
    <w:p w14:paraId="58AB9903" w14:textId="77777777" w:rsidR="00484213" w:rsidRDefault="00484213" w:rsidP="00484213">
      <w:pPr>
        <w:tabs>
          <w:tab w:val="left" w:pos="2268"/>
        </w:tabs>
        <w:spacing w:before="0" w:after="0"/>
      </w:pPr>
      <w:r>
        <w:t>TDK</w:t>
      </w:r>
      <w:r>
        <w:tab/>
        <w:t>: Türk Dil Kurumu</w:t>
      </w:r>
    </w:p>
    <w:p w14:paraId="4A19FC4E" w14:textId="77777777" w:rsidR="00484213" w:rsidRDefault="00484213" w:rsidP="00484213">
      <w:pPr>
        <w:tabs>
          <w:tab w:val="left" w:pos="2268"/>
        </w:tabs>
        <w:spacing w:before="0" w:after="0"/>
      </w:pPr>
      <w: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0"/>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11" w:name="_Toc179752170"/>
      <w:r>
        <w:lastRenderedPageBreak/>
        <w:t>1. BÖLÜM</w:t>
      </w:r>
      <w:bookmarkEnd w:id="11"/>
    </w:p>
    <w:p w14:paraId="19BDCE58" w14:textId="77777777" w:rsidR="006415CC" w:rsidRDefault="006415CC" w:rsidP="00A6715F">
      <w:pPr>
        <w:pStyle w:val="BLMADI"/>
      </w:pPr>
      <w:bookmarkStart w:id="12" w:name="_Toc179752171"/>
      <w:r>
        <w:t>GİRİŞ</w:t>
      </w:r>
      <w:bookmarkEnd w:id="12"/>
    </w:p>
    <w:p w14:paraId="21A1BA29" w14:textId="77777777" w:rsidR="006415CC" w:rsidRDefault="0019501B" w:rsidP="003F08D3">
      <w:pPr>
        <w:pStyle w:val="Balk2"/>
      </w:pPr>
      <w:bookmarkStart w:id="13" w:name="_Toc179752172"/>
      <w:permStart w:id="1084492491" w:edGrp="everyone"/>
      <w:r w:rsidRPr="003F08D3">
        <w:t xml:space="preserve">1.1. </w:t>
      </w:r>
      <w:bookmarkEnd w:id="13"/>
    </w:p>
    <w:p w14:paraId="546F6ADB" w14:textId="77777777"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 tezin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 mümkünse diğer sayfaya taşmaması önerilir. Bu durum diğer bölümler için de geçerlidir.</w:t>
      </w:r>
    </w:p>
    <w:p w14:paraId="51633F58" w14:textId="77777777" w:rsidR="00E769C2" w:rsidRDefault="00E769C2" w:rsidP="0006534D">
      <w:pPr>
        <w:pStyle w:val="Alnt"/>
        <w:rPr>
          <w:noProof/>
        </w:rPr>
      </w:pPr>
      <w:r>
        <w:rPr>
          <w:noProof/>
        </w:rPr>
        <w:t xml:space="preserve">Alıntıların nasıl yapılacağı ile ilgili detaylı bilgiye tez yazım kılavuzu ve APA 7 kılavuzundan ulaşabilirsiniz. </w:t>
      </w:r>
    </w:p>
    <w:p w14:paraId="6781E4CA" w14:textId="77777777"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hale getirilmesi önerilmektedir. Başlıkların otomatik numaralandırılmış listeye dönüşmesi ayarladığımız biçimi bozmaktadır. Otomatik numaralandırılmış listenin her aktif hale gelişinde </w:t>
      </w:r>
      <w:r w:rsidR="0006534D">
        <w:rPr>
          <w:noProof/>
        </w:rPr>
        <w:t>bu durumu</w:t>
      </w:r>
      <w:r w:rsidR="00B4306B">
        <w:rPr>
          <w:noProof/>
        </w:rPr>
        <w:t xml:space="preserve"> ctrl+z tuşları ile geri alarak da çözebilirsiniz ancak otomatik düzeltme seçeneklerinden bu özelliğin kapatılması daha kolay olacaktır. </w:t>
      </w:r>
    </w:p>
    <w:p w14:paraId="7D3300B5" w14:textId="77777777" w:rsidR="00CF46F1" w:rsidRPr="005F10AD" w:rsidRDefault="00CF46F1" w:rsidP="00CF46F1">
      <w:pPr>
        <w:pStyle w:val="ResimYazs"/>
        <w:keepNext/>
        <w:jc w:val="both"/>
        <w:rPr>
          <w:i w:val="0"/>
          <w:iCs w:val="0"/>
          <w:vanish/>
          <w:specVanish/>
        </w:rPr>
      </w:pPr>
      <w:r w:rsidRPr="005F10AD">
        <w:rPr>
          <w:i w:val="0"/>
          <w:iCs w:val="0"/>
        </w:rPr>
        <w:t xml:space="preserve">Şekil </w:t>
      </w:r>
    </w:p>
    <w:p w14:paraId="28AF0C1A" w14:textId="723A9B7C" w:rsidR="00CF46F1" w:rsidRDefault="00CF46F1" w:rsidP="00CF46F1">
      <w:pPr>
        <w:pStyle w:val="ResimYazs"/>
        <w:keepNext/>
        <w:jc w:val="both"/>
      </w:pPr>
      <w:r w:rsidRPr="005F10AD">
        <w:rPr>
          <w:i w:val="0"/>
          <w:iCs w:val="0"/>
        </w:rPr>
        <w:t xml:space="preserve"> </w:t>
      </w:r>
      <w:r w:rsidRPr="005F10AD">
        <w:rPr>
          <w:i w:val="0"/>
          <w:iCs w:val="0"/>
        </w:rPr>
        <w:fldChar w:fldCharType="begin"/>
      </w:r>
      <w:r w:rsidRPr="005F10AD">
        <w:rPr>
          <w:i w:val="0"/>
          <w:iCs w:val="0"/>
        </w:rPr>
        <w:instrText xml:space="preserve"> SEQ Şekil \* ARABIC </w:instrText>
      </w:r>
      <w:r w:rsidRPr="005F10AD">
        <w:rPr>
          <w:i w:val="0"/>
          <w:iCs w:val="0"/>
        </w:rPr>
        <w:fldChar w:fldCharType="separate"/>
      </w:r>
      <w:bookmarkStart w:id="14" w:name="_Toc179761042"/>
      <w:r w:rsidR="004307DB">
        <w:rPr>
          <w:i w:val="0"/>
          <w:iCs w:val="0"/>
          <w:noProof/>
        </w:rPr>
        <w:t>1</w:t>
      </w:r>
      <w:r w:rsidRPr="005F10AD">
        <w:rPr>
          <w:i w:val="0"/>
          <w:iCs w:val="0"/>
          <w:noProof/>
        </w:rPr>
        <w:fldChar w:fldCharType="end"/>
      </w:r>
      <w:r w:rsidRPr="005F10AD">
        <w:rPr>
          <w:i w:val="0"/>
          <w:iCs w:val="0"/>
        </w:rPr>
        <w:tab/>
      </w:r>
      <w:r>
        <w:br/>
      </w:r>
      <w:r w:rsidRPr="005F10AD">
        <w:rPr>
          <w:b w:val="0"/>
          <w:bCs/>
        </w:rPr>
        <w:t xml:space="preserve">Bir </w:t>
      </w:r>
      <w:r w:rsidR="00E12AA0">
        <w:rPr>
          <w:b w:val="0"/>
          <w:bCs/>
        </w:rPr>
        <w:t>şekil örneği</w:t>
      </w:r>
      <w:bookmarkEnd w:id="14"/>
    </w:p>
    <w:p w14:paraId="5E700E18" w14:textId="77777777" w:rsidR="00CF46F1" w:rsidRDefault="00CF46F1" w:rsidP="00E769C2">
      <w:pPr>
        <w:pStyle w:val="TezMetin"/>
        <w:rPr>
          <w:noProof/>
        </w:rPr>
      </w:pPr>
      <w:r>
        <w:rPr>
          <w:noProof/>
          <w:lang w:eastAsia="tr-TR"/>
        </w:rPr>
        <w:drawing>
          <wp:inline distT="0" distB="0" distL="0" distR="0" wp14:anchorId="07B0A34B" wp14:editId="1E752660">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1">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16"/>
                        </a:ext>
                      </a:extLst>
                    </a:blip>
                    <a:stretch>
                      <a:fillRect/>
                    </a:stretch>
                  </pic:blipFill>
                  <pic:spPr>
                    <a:xfrm>
                      <a:off x="0" y="0"/>
                      <a:ext cx="914400" cy="914400"/>
                    </a:xfrm>
                    <a:prstGeom prst="rect">
                      <a:avLst/>
                    </a:prstGeom>
                  </pic:spPr>
                </pic:pic>
              </a:graphicData>
            </a:graphic>
          </wp:inline>
        </w:drawing>
      </w:r>
    </w:p>
    <w:p w14:paraId="0BD9A7F5" w14:textId="77777777" w:rsidR="00E12AA0" w:rsidRDefault="00E12AA0" w:rsidP="00E769C2">
      <w:pPr>
        <w:pStyle w:val="TezMetin"/>
        <w:rPr>
          <w:noProof/>
        </w:rPr>
      </w:pPr>
      <w:r>
        <w:rPr>
          <w:noProof/>
        </w:rPr>
        <w:t xml:space="preserve">Şekil ve tablo adlarının şekiller listesi ve tablolar listesinde istenilen biçimde gözükmesi için resim yazısı olarak eklenmeleri gerekmektedir. Ayrıca etiket (şekil ya da tablo) ile numara </w:t>
      </w:r>
      <w:r>
        <w:rPr>
          <w:noProof/>
        </w:rPr>
        <w:lastRenderedPageBreak/>
        <w:t xml:space="preserve">arasında stil ayırıcı kullanılmalı, numaradan sonra bir tab boşluk bırakılıp shift enter ile alt satıra geçilmelidir. Daha kolay bir yöntem olarak şablondaki şekil ya da tablo adını kopyala yapıştır yaparak yeni ekleyeceğiniz şekil ve tabloların üstüne yapıştırın. Numara üstünde sağa tıklayarak alanı güncelleştir dediğinizde numara kaldığı yerden devam edecektir. Şekil ya da tablo adını da yapıştırdığınız adın üstünde düzeltme yaparak ayarlayabilirsiniz. </w:t>
      </w:r>
    </w:p>
    <w:p w14:paraId="380D116F" w14:textId="77777777" w:rsidR="0006534D" w:rsidRPr="00882A31" w:rsidRDefault="0006534D" w:rsidP="0006534D">
      <w:pPr>
        <w:pStyle w:val="ResimYazs"/>
        <w:keepNext/>
        <w:rPr>
          <w:i w:val="0"/>
          <w:iCs w:val="0"/>
          <w:vanish/>
          <w:specVanish/>
        </w:rPr>
      </w:pPr>
      <w:r w:rsidRPr="00882A31">
        <w:rPr>
          <w:i w:val="0"/>
          <w:iCs w:val="0"/>
        </w:rPr>
        <w:t xml:space="preserve">Tablo </w:t>
      </w:r>
    </w:p>
    <w:p w14:paraId="6862A856" w14:textId="21AE8A7C" w:rsidR="0006534D" w:rsidRDefault="0006534D" w:rsidP="0006534D">
      <w:pPr>
        <w:pStyle w:val="ResimYazs"/>
        <w:keepNext/>
      </w:pPr>
      <w:r w:rsidRPr="00882A31">
        <w:rPr>
          <w:i w:val="0"/>
          <w:iCs w:val="0"/>
        </w:rPr>
        <w:t xml:space="preserve"> </w:t>
      </w:r>
      <w:r w:rsidRPr="00882A31">
        <w:rPr>
          <w:i w:val="0"/>
          <w:iCs w:val="0"/>
        </w:rPr>
        <w:fldChar w:fldCharType="begin"/>
      </w:r>
      <w:r w:rsidRPr="00882A31">
        <w:rPr>
          <w:i w:val="0"/>
          <w:iCs w:val="0"/>
        </w:rPr>
        <w:instrText xml:space="preserve"> SEQ Tablo \* ARABIC </w:instrText>
      </w:r>
      <w:r w:rsidRPr="00882A31">
        <w:rPr>
          <w:i w:val="0"/>
          <w:iCs w:val="0"/>
        </w:rPr>
        <w:fldChar w:fldCharType="separate"/>
      </w:r>
      <w:bookmarkStart w:id="15" w:name="_Toc179761038"/>
      <w:r w:rsidR="004307DB">
        <w:rPr>
          <w:i w:val="0"/>
          <w:iCs w:val="0"/>
          <w:noProof/>
        </w:rPr>
        <w:t>1</w:t>
      </w:r>
      <w:r w:rsidRPr="00882A31">
        <w:rPr>
          <w:i w:val="0"/>
          <w:iCs w:val="0"/>
        </w:rPr>
        <w:fldChar w:fldCharType="end"/>
      </w:r>
      <w:r>
        <w:tab/>
      </w:r>
      <w:r>
        <w:br/>
      </w:r>
      <w:r w:rsidRPr="00882A31">
        <w:rPr>
          <w:b w:val="0"/>
          <w:bCs/>
        </w:rPr>
        <w:t>Tablo örneği</w:t>
      </w:r>
      <w:bookmarkEnd w:id="15"/>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09F7C120" w14:textId="77777777" w:rsidR="00C01F33" w:rsidRDefault="00C01F33" w:rsidP="006415CC">
      <w:pPr>
        <w:pStyle w:val="Balk3"/>
      </w:pPr>
      <w:bookmarkStart w:id="16" w:name="_Toc179752173"/>
    </w:p>
    <w:p w14:paraId="00B8A1B9" w14:textId="77777777" w:rsidR="006415CC" w:rsidRDefault="006415CC" w:rsidP="006415CC">
      <w:pPr>
        <w:pStyle w:val="Balk3"/>
      </w:pPr>
      <w:r>
        <w:t>1.1.1. Üçüncü Düzey Başlık</w:t>
      </w:r>
      <w:bookmarkEnd w:id="16"/>
    </w:p>
    <w:p w14:paraId="4620F96B" w14:textId="77777777" w:rsidR="0019501B" w:rsidRDefault="00B85DCC" w:rsidP="0019501B">
      <w:pPr>
        <w:pStyle w:val="TezMetin"/>
        <w:rPr>
          <w:noProof/>
        </w:rPr>
      </w:pPr>
      <w:r>
        <w:rPr>
          <w:noProof/>
        </w:rPr>
        <w:t xml:space="preserve">Üçüncü düzey başlıklar için </w:t>
      </w:r>
      <w:r w:rsidRPr="00B85DCC">
        <w:rPr>
          <w:b/>
          <w:bCs w:val="0"/>
          <w:noProof/>
        </w:rPr>
        <w:t>Başlık 3</w:t>
      </w:r>
      <w:r>
        <w:rPr>
          <w:noProof/>
        </w:rPr>
        <w:t xml:space="preserve"> stilini kullanın</w:t>
      </w:r>
      <w:r w:rsidR="00CF46F1">
        <w:rPr>
          <w:noProof/>
        </w:rPr>
        <w:t xml:space="preserve">. Tez yazım kılavuzunda 3. düzeyden itibaren içerik başlıkla aynı satırdan başlamaktaydı. Bu kural esnetilmiş ve tüm başlıklarda içeriğin başlığın altında yeni bir paragraf olarak başlaması benimsenmiştir. </w:t>
      </w:r>
    </w:p>
    <w:p w14:paraId="7A0D5516" w14:textId="77777777" w:rsidR="006415CC" w:rsidRDefault="006415CC" w:rsidP="006415CC">
      <w:pPr>
        <w:pStyle w:val="Balk4"/>
      </w:pPr>
      <w:bookmarkStart w:id="17" w:name="_Toc179752174"/>
      <w:r>
        <w:t>1.1.1.1. Dördüncü Düzey Başlık</w:t>
      </w:r>
      <w:bookmarkEnd w:id="17"/>
    </w:p>
    <w:p w14:paraId="6C8622C7" w14:textId="77777777" w:rsidR="0019501B" w:rsidRDefault="00CF46F1" w:rsidP="0019501B">
      <w:pPr>
        <w:pStyle w:val="TezMetin"/>
        <w:rPr>
          <w:noProof/>
        </w:rPr>
      </w:pPr>
      <w:r>
        <w:rPr>
          <w:noProof/>
        </w:rPr>
        <w:t xml:space="preserve">Dördüncü düzey başlıklar için </w:t>
      </w:r>
      <w:r w:rsidRPr="00CF46F1">
        <w:rPr>
          <w:b/>
          <w:bCs w:val="0"/>
          <w:noProof/>
        </w:rPr>
        <w:t>Başlık 4</w:t>
      </w:r>
      <w:r>
        <w:rPr>
          <w:noProof/>
        </w:rPr>
        <w:t xml:space="preserve"> stilini kullanın. </w:t>
      </w:r>
    </w:p>
    <w:p w14:paraId="70F11ACF" w14:textId="77777777" w:rsidR="00A6715F" w:rsidRDefault="00A6715F" w:rsidP="00A6715F">
      <w:pPr>
        <w:pStyle w:val="Balk5"/>
      </w:pPr>
      <w:bookmarkStart w:id="18" w:name="_Toc179752175"/>
      <w:r>
        <w:t>1.1.1.1.1. Beşinci Düzey Başlık</w:t>
      </w:r>
      <w:bookmarkEnd w:id="18"/>
    </w:p>
    <w:p w14:paraId="6C9E7467" w14:textId="77777777" w:rsidR="0019501B" w:rsidRDefault="00E12AA0" w:rsidP="0019501B">
      <w:pPr>
        <w:pStyle w:val="TezMetin"/>
        <w:rPr>
          <w:noProof/>
        </w:rPr>
      </w:pPr>
      <w:r>
        <w:rPr>
          <w:noProof/>
        </w:rPr>
        <w:t xml:space="preserve">Beşinci düzey başlıklar için </w:t>
      </w:r>
      <w:r>
        <w:rPr>
          <w:b/>
          <w:bCs w:val="0"/>
          <w:noProof/>
        </w:rPr>
        <w:t>Başlık 5</w:t>
      </w:r>
      <w:r>
        <w:rPr>
          <w:noProof/>
        </w:rPr>
        <w:t xml:space="preserve"> stilini kullanın. </w:t>
      </w:r>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7670484E" w14:textId="77777777" w:rsidR="009D4345" w:rsidRDefault="009D4345" w:rsidP="00A6715F">
      <w:pPr>
        <w:pStyle w:val="TezMetin"/>
      </w:pPr>
    </w:p>
    <w:p w14:paraId="4C92C6DB" w14:textId="77777777" w:rsidR="009D4345" w:rsidRDefault="009D4345" w:rsidP="00A6715F">
      <w:pPr>
        <w:pStyle w:val="TezMetin"/>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19" w:name="_Toc179752182"/>
      <w:r>
        <w:lastRenderedPageBreak/>
        <w:t>2. BÖLÜM</w:t>
      </w:r>
      <w:bookmarkEnd w:id="19"/>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20" w:name="_Toc179752184"/>
      <w:r>
        <w:t>2.1. Genel Bilgiler</w:t>
      </w:r>
      <w:r w:rsidR="0019501B">
        <w:t xml:space="preserve"> Alt Başlığı</w:t>
      </w:r>
      <w:bookmarkEnd w:id="20"/>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21" w:name="_Toc179752185"/>
      <w:r>
        <w:t xml:space="preserve">2.2. </w:t>
      </w:r>
      <w:r w:rsidR="00E57AA9">
        <w:t xml:space="preserve">Genel Bilgiler </w:t>
      </w:r>
      <w:r>
        <w:t>İkinci Alt Başlık</w:t>
      </w:r>
      <w:bookmarkEnd w:id="21"/>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22" w:name="_Toc179752186"/>
      <w:r>
        <w:lastRenderedPageBreak/>
        <w:t>3. BÖLÜM</w:t>
      </w:r>
      <w:bookmarkEnd w:id="22"/>
    </w:p>
    <w:p w14:paraId="27500A20" w14:textId="61827D9D" w:rsidR="0019501B" w:rsidRDefault="0019501B" w:rsidP="0019501B">
      <w:pPr>
        <w:pStyle w:val="BLMADI"/>
      </w:pPr>
      <w:bookmarkStart w:id="23" w:name="_Toc179752187"/>
      <w:r>
        <w:t>YÖNTEM</w:t>
      </w:r>
      <w:bookmarkEnd w:id="23"/>
    </w:p>
    <w:p w14:paraId="44A13628" w14:textId="77777777" w:rsidR="002C36EE" w:rsidRDefault="0019501B" w:rsidP="002C36EE">
      <w:pPr>
        <w:pStyle w:val="Balk2"/>
      </w:pPr>
      <w:bookmarkStart w:id="24" w:name="_Toc179752188"/>
      <w:r>
        <w:t>3</w:t>
      </w:r>
      <w:permStart w:id="280913339" w:edGrp="everyone"/>
      <w:r>
        <w:t xml:space="preserve">.1. </w:t>
      </w:r>
      <w:bookmarkEnd w:id="24"/>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5" w:name="_Toc179752189"/>
      <w:r>
        <w:t xml:space="preserve">3.2. </w:t>
      </w:r>
      <w:bookmarkEnd w:id="25"/>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6" w:name="_Toc179752190"/>
      <w:r>
        <w:t xml:space="preserve">3.3. </w:t>
      </w:r>
      <w:bookmarkEnd w:id="26"/>
    </w:p>
    <w:p w14:paraId="2951D670" w14:textId="77777777" w:rsidR="00D61D5E" w:rsidRDefault="00D61D5E" w:rsidP="0019501B">
      <w:pPr>
        <w:pStyle w:val="Balk2"/>
        <w:rPr>
          <w:noProof/>
        </w:rPr>
      </w:pPr>
      <w:bookmarkStart w:id="27"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7"/>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28" w:name="_Toc179752192"/>
      <w:r>
        <w:lastRenderedPageBreak/>
        <w:t>4. BÖLÜM</w:t>
      </w:r>
      <w:bookmarkEnd w:id="28"/>
    </w:p>
    <w:p w14:paraId="72BD7913" w14:textId="77777777" w:rsidR="00882A31" w:rsidRDefault="00882A31" w:rsidP="00882A31">
      <w:pPr>
        <w:pStyle w:val="BLMADI"/>
      </w:pPr>
      <w:bookmarkStart w:id="29" w:name="_Toc179752193"/>
      <w:r>
        <w:t>BULGULAR</w:t>
      </w:r>
      <w:bookmarkEnd w:id="29"/>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30" w:name="_Toc179752194"/>
      <w:r>
        <w:t xml:space="preserve">4.1. Bulgular </w:t>
      </w:r>
      <w:bookmarkEnd w:id="30"/>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31" w:name="_Toc179752195"/>
      <w:r>
        <w:t>4.2. Bulgular İkinci Alt Başlık</w:t>
      </w:r>
      <w:bookmarkEnd w:id="31"/>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32" w:name="_Toc179752196"/>
      <w:r>
        <w:lastRenderedPageBreak/>
        <w:t>5. BÖLÜM</w:t>
      </w:r>
      <w:bookmarkEnd w:id="32"/>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3"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3"/>
    </w:p>
    <w:p w14:paraId="41D3402A" w14:textId="77777777" w:rsidR="007E1DF9" w:rsidRDefault="007E1DF9" w:rsidP="007E1DF9">
      <w:pPr>
        <w:pStyle w:val="TezMetin"/>
        <w:rPr>
          <w:noProof/>
        </w:rPr>
      </w:pPr>
      <w:bookmarkStart w:id="34"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4"/>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7777777" w:rsidR="00554CE4" w:rsidRDefault="009B3D5E" w:rsidP="009B3D5E">
      <w:pPr>
        <w:pStyle w:val="Balk1"/>
      </w:pPr>
      <w:bookmarkStart w:id="35" w:name="_Toc179752200"/>
      <w:r>
        <w:lastRenderedPageBreak/>
        <w:t>KAYNAKÇA</w:t>
      </w:r>
      <w:bookmarkEnd w:id="35"/>
    </w:p>
    <w:p w14:paraId="4724A3B2" w14:textId="77777777" w:rsidR="00C92104" w:rsidRDefault="009B3D5E" w:rsidP="00C92104">
      <w:pPr>
        <w:pStyle w:val="Kaynaka"/>
        <w:rPr>
          <w:rStyle w:val="Kpr"/>
        </w:rPr>
      </w:pPr>
      <w:permStart w:id="132528358" w:edGrp="everyone"/>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2020). </w:t>
      </w:r>
      <w:proofErr w:type="spellStart"/>
      <w:r>
        <w:rPr>
          <w:rStyle w:val="Vurgu"/>
        </w:rPr>
        <w:t>American</w:t>
      </w:r>
      <w:proofErr w:type="spellEnd"/>
      <w:r>
        <w:rPr>
          <w:rStyle w:val="Vurgu"/>
        </w:rPr>
        <w:t xml:space="preserve"> </w:t>
      </w:r>
      <w:proofErr w:type="spellStart"/>
      <w:r>
        <w:rPr>
          <w:rStyle w:val="Vurgu"/>
        </w:rPr>
        <w:t>Psychological</w:t>
      </w:r>
      <w:proofErr w:type="spellEnd"/>
      <w:r>
        <w:rPr>
          <w:rStyle w:val="Vurgu"/>
        </w:rPr>
        <w:t xml:space="preserve"> </w:t>
      </w:r>
      <w:proofErr w:type="spellStart"/>
      <w:r>
        <w:rPr>
          <w:rStyle w:val="Vurgu"/>
        </w:rPr>
        <w:t>Association</w:t>
      </w:r>
      <w:proofErr w:type="spellEnd"/>
      <w:r>
        <w:rPr>
          <w:rStyle w:val="Vurgu"/>
        </w:rPr>
        <w:t xml:space="preserve"> yayın kılavuzu</w:t>
      </w:r>
      <w:r>
        <w:t xml:space="preserve"> (7. baskı).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w:t>
      </w:r>
      <w:hyperlink r:id="rId17" w:history="1">
        <w:r w:rsidRPr="00B973EE">
          <w:rPr>
            <w:rStyle w:val="Kpr"/>
          </w:rPr>
          <w:t>https://doi.org/10.1037/0000165-000</w:t>
        </w:r>
      </w:hyperlink>
    </w:p>
    <w:p w14:paraId="63A8BE2D" w14:textId="10A50C0E" w:rsidR="009B3D5E" w:rsidRDefault="003E27CD" w:rsidP="00C92104">
      <w:pPr>
        <w:pStyle w:val="Kaynaka"/>
      </w:pPr>
      <w:r>
        <w:t xml:space="preserve">Kaynakçan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3189580E" w14:textId="77777777" w:rsidR="00E74C95" w:rsidRDefault="00E74C95" w:rsidP="00E74C95">
      <w:pPr>
        <w:pStyle w:val="Balk2"/>
        <w:tabs>
          <w:tab w:val="left" w:pos="3960"/>
        </w:tabs>
      </w:pPr>
      <w:bookmarkStart w:id="36" w:name="_Toc179752202"/>
      <w:r>
        <w:lastRenderedPageBreak/>
        <w:tab/>
        <w:t>EKLER</w:t>
      </w:r>
    </w:p>
    <w:p w14:paraId="7D03DA5D" w14:textId="77777777" w:rsidR="00E74C95" w:rsidRDefault="00E74C95" w:rsidP="00B30ED6">
      <w:pPr>
        <w:pStyle w:val="Balk2"/>
      </w:pPr>
    </w:p>
    <w:p w14:paraId="17DD145A" w14:textId="77777777" w:rsidR="009D4345" w:rsidRDefault="007A0720" w:rsidP="00B30ED6">
      <w:pPr>
        <w:pStyle w:val="Balk2"/>
      </w:pPr>
      <w:r>
        <w:t xml:space="preserve">EK 1: </w:t>
      </w:r>
      <w:permStart w:id="1920484475" w:edGrp="everyone"/>
      <w:r>
        <w:t>Ek Adı</w:t>
      </w:r>
      <w:bookmarkEnd w:id="36"/>
      <w:r w:rsidR="00B30ED6">
        <w:t xml:space="preserve"> (Ek adları için başlık 2 stilini kullanın)</w:t>
      </w:r>
    </w:p>
    <w:p w14:paraId="17629032" w14:textId="77777777" w:rsidR="009D4345" w:rsidRDefault="009D4345"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77777777" w:rsidR="009D4345" w:rsidRDefault="009D4345" w:rsidP="007A0720">
      <w:pPr>
        <w:pStyle w:val="TezMetin"/>
      </w:pPr>
    </w:p>
    <w:permEnd w:id="1920484475"/>
    <w:p w14:paraId="2CE2C30A" w14:textId="246C95EF" w:rsidR="00BF62D6" w:rsidRDefault="007A0720" w:rsidP="00D95483">
      <w:pPr>
        <w:pStyle w:val="TezMetin"/>
      </w:pPr>
      <w:r>
        <w:br w:type="page"/>
      </w:r>
      <w:bookmarkStart w:id="37" w:name="_Toc179752203"/>
    </w:p>
    <w:p w14:paraId="53662F8F" w14:textId="70AC7360" w:rsidR="007A0720" w:rsidRDefault="00D95483" w:rsidP="00BE4340">
      <w:pPr>
        <w:pStyle w:val="Balk1"/>
      </w:pPr>
      <w:r>
        <w:lastRenderedPageBreak/>
        <w:t>ÖZ</w:t>
      </w:r>
      <w:r w:rsidR="007A0720">
        <w:t>GEÇMİŞ</w:t>
      </w:r>
      <w:bookmarkEnd w:id="37"/>
    </w:p>
    <w:p w14:paraId="123B5E8A" w14:textId="77777777" w:rsidR="00B30ED6" w:rsidRDefault="00B30ED6" w:rsidP="00B30ED6">
      <w:pPr>
        <w:pStyle w:val="TezMetin"/>
        <w:ind w:firstLine="0"/>
      </w:pPr>
      <w:permStart w:id="1293562728" w:edGrp="everyone"/>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523CDA32" w14:textId="77777777" w:rsidR="00766FF1" w:rsidRDefault="00766FF1" w:rsidP="00AF2E38">
      <w:pPr>
        <w:pStyle w:val="TezMetin"/>
        <w:tabs>
          <w:tab w:val="left" w:pos="3975"/>
        </w:tabs>
        <w:ind w:firstLine="0"/>
        <w:jc w:val="center"/>
        <w:rPr>
          <w:b/>
        </w:rPr>
      </w:pPr>
    </w:p>
    <w:p w14:paraId="636BFF91" w14:textId="77777777" w:rsidR="00766FF1" w:rsidRDefault="00766FF1" w:rsidP="00AF2E38">
      <w:pPr>
        <w:pStyle w:val="TezMetin"/>
        <w:tabs>
          <w:tab w:val="left" w:pos="3975"/>
        </w:tabs>
        <w:ind w:firstLine="0"/>
        <w:jc w:val="center"/>
        <w:rPr>
          <w:b/>
        </w:rPr>
      </w:pPr>
    </w:p>
    <w:p w14:paraId="67F34220" w14:textId="77777777" w:rsidR="00766FF1" w:rsidRDefault="00766FF1" w:rsidP="00AF2E38">
      <w:pPr>
        <w:pStyle w:val="TezMetin"/>
        <w:tabs>
          <w:tab w:val="left" w:pos="3975"/>
        </w:tabs>
        <w:ind w:firstLine="0"/>
        <w:jc w:val="center"/>
        <w:rPr>
          <w:b/>
        </w:rPr>
      </w:pPr>
    </w:p>
    <w:p w14:paraId="4AC9BCBE" w14:textId="77777777" w:rsidR="00766FF1" w:rsidRDefault="00766FF1" w:rsidP="00AF2E38">
      <w:pPr>
        <w:pStyle w:val="TezMetin"/>
        <w:tabs>
          <w:tab w:val="left" w:pos="3975"/>
        </w:tabs>
        <w:ind w:firstLine="0"/>
        <w:jc w:val="center"/>
        <w:rPr>
          <w:b/>
        </w:rPr>
      </w:pPr>
    </w:p>
    <w:p w14:paraId="58FE8A06" w14:textId="77777777" w:rsidR="00766FF1" w:rsidRDefault="00766FF1" w:rsidP="00AF2E38">
      <w:pPr>
        <w:pStyle w:val="TezMetin"/>
        <w:tabs>
          <w:tab w:val="left" w:pos="3975"/>
        </w:tabs>
        <w:ind w:firstLine="0"/>
        <w:jc w:val="center"/>
        <w:rPr>
          <w:b/>
        </w:rPr>
      </w:pPr>
    </w:p>
    <w:p w14:paraId="7502A728" w14:textId="77777777" w:rsidR="00766FF1" w:rsidRDefault="00766FF1" w:rsidP="00AF2E38">
      <w:pPr>
        <w:pStyle w:val="TezMetin"/>
        <w:tabs>
          <w:tab w:val="left" w:pos="3975"/>
        </w:tabs>
        <w:ind w:firstLine="0"/>
        <w:jc w:val="center"/>
        <w:rPr>
          <w:b/>
        </w:rPr>
      </w:pPr>
    </w:p>
    <w:p w14:paraId="7716C858" w14:textId="77777777" w:rsidR="00766FF1" w:rsidRDefault="00766FF1" w:rsidP="00AF2E38">
      <w:pPr>
        <w:pStyle w:val="TezMetin"/>
        <w:tabs>
          <w:tab w:val="left" w:pos="3975"/>
        </w:tabs>
        <w:ind w:firstLine="0"/>
        <w:jc w:val="center"/>
        <w:rPr>
          <w:b/>
        </w:rPr>
      </w:pPr>
    </w:p>
    <w:p w14:paraId="36C4A24C" w14:textId="77777777" w:rsidR="00766FF1" w:rsidRDefault="00766FF1" w:rsidP="00AF2E38">
      <w:pPr>
        <w:pStyle w:val="TezMetin"/>
        <w:tabs>
          <w:tab w:val="left" w:pos="3975"/>
        </w:tabs>
        <w:ind w:firstLine="0"/>
        <w:jc w:val="center"/>
        <w:rPr>
          <w:b/>
        </w:rPr>
      </w:pPr>
    </w:p>
    <w:p w14:paraId="79A8F48A" w14:textId="77777777" w:rsidR="00766FF1" w:rsidRDefault="00766FF1" w:rsidP="00AF2E38">
      <w:pPr>
        <w:pStyle w:val="TezMetin"/>
        <w:tabs>
          <w:tab w:val="left" w:pos="3975"/>
        </w:tabs>
        <w:ind w:firstLine="0"/>
        <w:jc w:val="center"/>
        <w:rPr>
          <w:b/>
        </w:rPr>
      </w:pPr>
    </w:p>
    <w:p w14:paraId="66026727" w14:textId="7743A8A0" w:rsidR="00E05BFC" w:rsidRPr="00E05BFC" w:rsidRDefault="00E05BFC" w:rsidP="00AF2E38">
      <w:pPr>
        <w:pStyle w:val="TezMetin"/>
        <w:tabs>
          <w:tab w:val="left" w:pos="3975"/>
        </w:tabs>
        <w:ind w:firstLine="0"/>
        <w:jc w:val="center"/>
        <w:rPr>
          <w:b/>
        </w:rPr>
      </w:pPr>
      <w:r w:rsidRPr="00E05BFC">
        <w:rPr>
          <w:b/>
        </w:rPr>
        <w:lastRenderedPageBreak/>
        <w:t>TEŞEKKÜR</w:t>
      </w:r>
    </w:p>
    <w:p w14:paraId="053C3669" w14:textId="77777777" w:rsidR="002B4BBB" w:rsidRDefault="002B4BBB" w:rsidP="00B30ED6">
      <w:pPr>
        <w:pStyle w:val="TezMetin"/>
        <w:ind w:firstLine="0"/>
      </w:pPr>
    </w:p>
    <w:p w14:paraId="72001B8E" w14:textId="77777777" w:rsidR="002B4BBB" w:rsidRDefault="002B4BBB" w:rsidP="00B30ED6">
      <w:pPr>
        <w:pStyle w:val="TezMetin"/>
        <w:ind w:firstLine="0"/>
      </w:pPr>
    </w:p>
    <w:p w14:paraId="092E0662" w14:textId="77777777" w:rsidR="002B4BBB" w:rsidRDefault="002B4BBB" w:rsidP="00B30ED6">
      <w:pPr>
        <w:pStyle w:val="TezMetin"/>
        <w:ind w:firstLine="0"/>
      </w:pPr>
    </w:p>
    <w:p w14:paraId="45B79161" w14:textId="77777777" w:rsidR="002B4BBB" w:rsidRDefault="002B4BBB" w:rsidP="00B30ED6">
      <w:pPr>
        <w:pStyle w:val="TezMetin"/>
        <w:ind w:firstLine="0"/>
      </w:pPr>
    </w:p>
    <w:p w14:paraId="2E50FD6C" w14:textId="77777777" w:rsidR="002B4BBB" w:rsidRDefault="002B4BBB" w:rsidP="00B30ED6">
      <w:pPr>
        <w:pStyle w:val="TezMetin"/>
        <w:ind w:firstLine="0"/>
      </w:pPr>
    </w:p>
    <w:p w14:paraId="7416E123" w14:textId="77777777" w:rsidR="002B4BBB" w:rsidRDefault="002B4BBB" w:rsidP="00B30ED6">
      <w:pPr>
        <w:pStyle w:val="TezMetin"/>
        <w:ind w:firstLine="0"/>
      </w:pPr>
    </w:p>
    <w:p w14:paraId="2CC7F1CE" w14:textId="77777777" w:rsidR="002B4BBB" w:rsidRDefault="002B4BBB" w:rsidP="00B30ED6">
      <w:pPr>
        <w:pStyle w:val="TezMetin"/>
        <w:ind w:firstLine="0"/>
      </w:pPr>
    </w:p>
    <w:p w14:paraId="0D942981" w14:textId="77777777" w:rsidR="004D319F" w:rsidRDefault="004D319F" w:rsidP="00B30ED6">
      <w:pPr>
        <w:pStyle w:val="TezMetin"/>
        <w:ind w:firstLine="0"/>
      </w:pPr>
    </w:p>
    <w:p w14:paraId="08090026" w14:textId="77777777" w:rsidR="004D319F" w:rsidRDefault="004D319F" w:rsidP="00B30ED6">
      <w:pPr>
        <w:pStyle w:val="TezMetin"/>
        <w:ind w:firstLine="0"/>
      </w:pPr>
    </w:p>
    <w:p w14:paraId="5C5773D1" w14:textId="77777777" w:rsidR="004D319F" w:rsidRDefault="004D319F" w:rsidP="00B30ED6">
      <w:pPr>
        <w:pStyle w:val="TezMetin"/>
        <w:ind w:firstLine="0"/>
      </w:pPr>
    </w:p>
    <w:p w14:paraId="2202F3BE" w14:textId="77777777" w:rsidR="004D319F" w:rsidRDefault="004D319F" w:rsidP="00B30ED6">
      <w:pPr>
        <w:pStyle w:val="TezMetin"/>
        <w:ind w:firstLine="0"/>
      </w:pPr>
    </w:p>
    <w:p w14:paraId="664D7931" w14:textId="77777777" w:rsidR="004D319F" w:rsidRDefault="004D319F" w:rsidP="00B30ED6">
      <w:pPr>
        <w:pStyle w:val="TezMetin"/>
        <w:ind w:firstLine="0"/>
      </w:pPr>
    </w:p>
    <w:p w14:paraId="452F3D58" w14:textId="77777777" w:rsidR="004D319F" w:rsidRDefault="004D319F" w:rsidP="00B30ED6">
      <w:pPr>
        <w:pStyle w:val="TezMetin"/>
        <w:ind w:firstLine="0"/>
      </w:pPr>
    </w:p>
    <w:p w14:paraId="40512C11" w14:textId="77777777" w:rsidR="004D319F" w:rsidRDefault="004D319F" w:rsidP="00B30ED6">
      <w:pPr>
        <w:pStyle w:val="TezMetin"/>
        <w:ind w:firstLine="0"/>
      </w:pPr>
    </w:p>
    <w:p w14:paraId="05144C84" w14:textId="77777777" w:rsidR="004D319F" w:rsidRDefault="004D319F" w:rsidP="00B30ED6">
      <w:pPr>
        <w:pStyle w:val="TezMetin"/>
        <w:ind w:firstLine="0"/>
      </w:pPr>
    </w:p>
    <w:p w14:paraId="76C80A3D" w14:textId="77777777" w:rsidR="004D319F" w:rsidRDefault="004D319F" w:rsidP="00B30ED6">
      <w:pPr>
        <w:pStyle w:val="TezMetin"/>
        <w:ind w:firstLine="0"/>
      </w:pPr>
    </w:p>
    <w:p w14:paraId="733DBF64" w14:textId="77777777" w:rsidR="004D319F" w:rsidRDefault="004D319F" w:rsidP="00B30ED6">
      <w:pPr>
        <w:pStyle w:val="TezMetin"/>
        <w:ind w:firstLine="0"/>
      </w:pPr>
    </w:p>
    <w:p w14:paraId="22E45BA3" w14:textId="77777777" w:rsidR="004D319F" w:rsidRDefault="004D319F" w:rsidP="00B30ED6">
      <w:pPr>
        <w:pStyle w:val="TezMetin"/>
        <w:ind w:firstLine="0"/>
      </w:pPr>
    </w:p>
    <w:p w14:paraId="2D9C3CE1" w14:textId="77777777" w:rsidR="004D319F" w:rsidRDefault="004D319F" w:rsidP="00B30ED6">
      <w:pPr>
        <w:pStyle w:val="TezMetin"/>
        <w:ind w:firstLine="0"/>
      </w:pPr>
    </w:p>
    <w:p w14:paraId="5DD85436" w14:textId="77777777" w:rsidR="004D319F" w:rsidRDefault="004D319F" w:rsidP="00B30ED6">
      <w:pPr>
        <w:pStyle w:val="TezMetin"/>
        <w:ind w:firstLine="0"/>
      </w:pPr>
    </w:p>
    <w:p w14:paraId="4F23789A" w14:textId="77777777" w:rsidR="004D319F" w:rsidRDefault="004D319F" w:rsidP="00B30ED6">
      <w:pPr>
        <w:pStyle w:val="TezMetin"/>
        <w:ind w:firstLine="0"/>
      </w:pPr>
    </w:p>
    <w:p w14:paraId="1ED695BF" w14:textId="77777777" w:rsidR="004D319F" w:rsidRDefault="004D319F" w:rsidP="00B30ED6">
      <w:pPr>
        <w:pStyle w:val="TezMetin"/>
        <w:ind w:firstLine="0"/>
      </w:pPr>
    </w:p>
    <w:p w14:paraId="293B8626" w14:textId="77777777" w:rsidR="004D319F" w:rsidRDefault="004D319F" w:rsidP="00B30ED6">
      <w:pPr>
        <w:pStyle w:val="TezMetin"/>
        <w:ind w:firstLine="0"/>
      </w:pPr>
    </w:p>
    <w:p w14:paraId="6B961766" w14:textId="77777777" w:rsidR="00B30ED6" w:rsidRDefault="00B30ED6" w:rsidP="00B30ED6">
      <w:pPr>
        <w:pStyle w:val="TezMetin"/>
        <w:ind w:firstLine="0"/>
      </w:pPr>
    </w:p>
    <w:p w14:paraId="780C9BB6" w14:textId="77777777" w:rsidR="00B30ED6" w:rsidRDefault="00B30ED6" w:rsidP="00B30ED6">
      <w:pPr>
        <w:pStyle w:val="TezMetin"/>
        <w:ind w:firstLine="0"/>
      </w:pPr>
    </w:p>
    <w:p w14:paraId="16BE9878" w14:textId="77777777" w:rsidR="00B30ED6" w:rsidRDefault="00B30ED6" w:rsidP="00B30ED6">
      <w:pPr>
        <w:pStyle w:val="TezMetin"/>
        <w:ind w:firstLine="0"/>
      </w:pPr>
    </w:p>
    <w:p w14:paraId="28EBF71B" w14:textId="77777777" w:rsidR="00B30ED6" w:rsidRDefault="00B30ED6" w:rsidP="00B30ED6">
      <w:pPr>
        <w:pStyle w:val="TezMetin"/>
        <w:ind w:firstLine="0"/>
      </w:pPr>
    </w:p>
    <w:p w14:paraId="7F739388" w14:textId="77777777" w:rsidR="00B30ED6" w:rsidRDefault="00B30ED6" w:rsidP="00B30ED6">
      <w:pPr>
        <w:pStyle w:val="TezMetin"/>
        <w:ind w:firstLine="0"/>
      </w:pPr>
    </w:p>
    <w:p w14:paraId="0FEFC89D" w14:textId="77777777" w:rsidR="00B30ED6" w:rsidRDefault="00B30ED6" w:rsidP="00B30ED6">
      <w:pPr>
        <w:pStyle w:val="TezMetin"/>
        <w:ind w:firstLine="0"/>
      </w:pPr>
    </w:p>
    <w:p w14:paraId="7CEFDA6A" w14:textId="77777777" w:rsidR="00B30ED6" w:rsidRDefault="00B30ED6" w:rsidP="00B30ED6">
      <w:pPr>
        <w:pStyle w:val="TezMetin"/>
        <w:ind w:firstLine="0"/>
      </w:pPr>
    </w:p>
    <w:p w14:paraId="189B1B3B" w14:textId="77777777" w:rsidR="00B30ED6" w:rsidRDefault="00B30ED6" w:rsidP="00B30ED6">
      <w:pPr>
        <w:pStyle w:val="TezMetin"/>
        <w:ind w:firstLine="0"/>
      </w:pPr>
    </w:p>
    <w:p w14:paraId="117070B1" w14:textId="77777777"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43E80" w14:textId="77777777" w:rsidR="00436CCC" w:rsidRDefault="00436CCC" w:rsidP="00F07DC8">
      <w:pPr>
        <w:spacing w:before="0" w:after="0" w:line="240" w:lineRule="auto"/>
      </w:pPr>
      <w:r>
        <w:separator/>
      </w:r>
    </w:p>
  </w:endnote>
  <w:endnote w:type="continuationSeparator" w:id="0">
    <w:p w14:paraId="3122CB67" w14:textId="77777777" w:rsidR="00436CCC" w:rsidRDefault="00436CCC"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1826E08C" w:rsidR="00F07DC8" w:rsidRDefault="00F07DC8" w:rsidP="00F07DC8">
        <w:pPr>
          <w:pStyle w:val="AltBilgi"/>
          <w:jc w:val="center"/>
        </w:pPr>
        <w:r>
          <w:fldChar w:fldCharType="begin"/>
        </w:r>
        <w:r>
          <w:instrText>PAGE   \* MERGEFORMAT</w:instrText>
        </w:r>
        <w:r>
          <w:fldChar w:fldCharType="separate"/>
        </w:r>
        <w:r w:rsidR="00F023F8">
          <w:rPr>
            <w:noProof/>
          </w:rPr>
          <w:t>v</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551039"/>
      <w:docPartObj>
        <w:docPartGallery w:val="Page Numbers (Bottom of Page)"/>
        <w:docPartUnique/>
      </w:docPartObj>
    </w:sdtPr>
    <w:sdtEndPr/>
    <w:sdtContent>
      <w:p w14:paraId="3F06ED8E" w14:textId="7F12A248" w:rsidR="00A620E8" w:rsidRDefault="00A620E8">
        <w:pPr>
          <w:pStyle w:val="AltBilgi"/>
          <w:jc w:val="center"/>
        </w:pPr>
        <w:r>
          <w:fldChar w:fldCharType="begin"/>
        </w:r>
        <w:r>
          <w:instrText>PAGE   \* MERGEFORMAT</w:instrText>
        </w:r>
        <w:r>
          <w:fldChar w:fldCharType="separate"/>
        </w:r>
        <w:r w:rsidR="00F023F8">
          <w:rPr>
            <w:noProof/>
          </w:rPr>
          <w:t>10</w:t>
        </w:r>
        <w:r>
          <w:fldChar w:fldCharType="end"/>
        </w:r>
      </w:p>
    </w:sdtContent>
  </w:sdt>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40C1F" w14:textId="77777777" w:rsidR="00436CCC" w:rsidRDefault="00436CCC" w:rsidP="00F07DC8">
      <w:pPr>
        <w:spacing w:before="0" w:after="0" w:line="240" w:lineRule="auto"/>
      </w:pPr>
      <w:r>
        <w:separator/>
      </w:r>
    </w:p>
  </w:footnote>
  <w:footnote w:type="continuationSeparator" w:id="0">
    <w:p w14:paraId="4FA37BEB" w14:textId="77777777" w:rsidR="00436CCC" w:rsidRDefault="00436CCC"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5DB1" w14:textId="513D4AA0" w:rsidR="00A6715F" w:rsidRDefault="00A6715F">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5A6D"/>
    <w:rsid w:val="00041F89"/>
    <w:rsid w:val="00045105"/>
    <w:rsid w:val="00054ED5"/>
    <w:rsid w:val="0006534D"/>
    <w:rsid w:val="0007717B"/>
    <w:rsid w:val="000856A6"/>
    <w:rsid w:val="0009742F"/>
    <w:rsid w:val="000B3622"/>
    <w:rsid w:val="000E5D1B"/>
    <w:rsid w:val="00100A6F"/>
    <w:rsid w:val="00116378"/>
    <w:rsid w:val="00121144"/>
    <w:rsid w:val="00154F73"/>
    <w:rsid w:val="00156F92"/>
    <w:rsid w:val="0019501B"/>
    <w:rsid w:val="001D01D3"/>
    <w:rsid w:val="0021146F"/>
    <w:rsid w:val="0022053C"/>
    <w:rsid w:val="00285D32"/>
    <w:rsid w:val="0029520F"/>
    <w:rsid w:val="002B4BBB"/>
    <w:rsid w:val="002B5829"/>
    <w:rsid w:val="002C36EE"/>
    <w:rsid w:val="002E2984"/>
    <w:rsid w:val="003430A6"/>
    <w:rsid w:val="00351E06"/>
    <w:rsid w:val="00366418"/>
    <w:rsid w:val="00366695"/>
    <w:rsid w:val="00374951"/>
    <w:rsid w:val="00386643"/>
    <w:rsid w:val="003A5DC8"/>
    <w:rsid w:val="003B79AB"/>
    <w:rsid w:val="003E27CD"/>
    <w:rsid w:val="003F08D3"/>
    <w:rsid w:val="0042492E"/>
    <w:rsid w:val="004307DB"/>
    <w:rsid w:val="004336E0"/>
    <w:rsid w:val="00436CCC"/>
    <w:rsid w:val="0046780F"/>
    <w:rsid w:val="00484213"/>
    <w:rsid w:val="00493992"/>
    <w:rsid w:val="004B5435"/>
    <w:rsid w:val="004C3FD0"/>
    <w:rsid w:val="004C4F9D"/>
    <w:rsid w:val="004D137F"/>
    <w:rsid w:val="004D319F"/>
    <w:rsid w:val="0052581F"/>
    <w:rsid w:val="00531453"/>
    <w:rsid w:val="00554CE4"/>
    <w:rsid w:val="00577CAD"/>
    <w:rsid w:val="005854D7"/>
    <w:rsid w:val="00586A4E"/>
    <w:rsid w:val="00596947"/>
    <w:rsid w:val="005D5D42"/>
    <w:rsid w:val="005F10AD"/>
    <w:rsid w:val="005F25AE"/>
    <w:rsid w:val="006415CC"/>
    <w:rsid w:val="00642C4B"/>
    <w:rsid w:val="00645DC7"/>
    <w:rsid w:val="006552FC"/>
    <w:rsid w:val="0065696E"/>
    <w:rsid w:val="006941A4"/>
    <w:rsid w:val="006F116E"/>
    <w:rsid w:val="00723102"/>
    <w:rsid w:val="0074693E"/>
    <w:rsid w:val="00747F32"/>
    <w:rsid w:val="00753990"/>
    <w:rsid w:val="00766AA7"/>
    <w:rsid w:val="00766FF1"/>
    <w:rsid w:val="007A0720"/>
    <w:rsid w:val="007A6C6C"/>
    <w:rsid w:val="007B1B89"/>
    <w:rsid w:val="007B27CF"/>
    <w:rsid w:val="007C5ACC"/>
    <w:rsid w:val="007D5119"/>
    <w:rsid w:val="007E17F9"/>
    <w:rsid w:val="007E1DF9"/>
    <w:rsid w:val="00842677"/>
    <w:rsid w:val="008471A4"/>
    <w:rsid w:val="00855336"/>
    <w:rsid w:val="00882A31"/>
    <w:rsid w:val="008D4975"/>
    <w:rsid w:val="008E1E26"/>
    <w:rsid w:val="008E5DFB"/>
    <w:rsid w:val="008E72E4"/>
    <w:rsid w:val="008E75CF"/>
    <w:rsid w:val="009268C9"/>
    <w:rsid w:val="00932BA2"/>
    <w:rsid w:val="0094085A"/>
    <w:rsid w:val="00967790"/>
    <w:rsid w:val="00967AA9"/>
    <w:rsid w:val="00997A83"/>
    <w:rsid w:val="009A0392"/>
    <w:rsid w:val="009A35F8"/>
    <w:rsid w:val="009B3D5E"/>
    <w:rsid w:val="009D25D1"/>
    <w:rsid w:val="009D4345"/>
    <w:rsid w:val="009E497C"/>
    <w:rsid w:val="00A05BBC"/>
    <w:rsid w:val="00A14141"/>
    <w:rsid w:val="00A20D47"/>
    <w:rsid w:val="00A5292C"/>
    <w:rsid w:val="00A537A4"/>
    <w:rsid w:val="00A620E8"/>
    <w:rsid w:val="00A6715F"/>
    <w:rsid w:val="00A70B49"/>
    <w:rsid w:val="00A837DF"/>
    <w:rsid w:val="00AA7F6D"/>
    <w:rsid w:val="00AC368F"/>
    <w:rsid w:val="00AD41B3"/>
    <w:rsid w:val="00AD7F90"/>
    <w:rsid w:val="00AF2E38"/>
    <w:rsid w:val="00B1739A"/>
    <w:rsid w:val="00B30ED6"/>
    <w:rsid w:val="00B33E98"/>
    <w:rsid w:val="00B365C2"/>
    <w:rsid w:val="00B4306B"/>
    <w:rsid w:val="00B7051E"/>
    <w:rsid w:val="00B73652"/>
    <w:rsid w:val="00B756AB"/>
    <w:rsid w:val="00B8003E"/>
    <w:rsid w:val="00B85DCC"/>
    <w:rsid w:val="00B971E7"/>
    <w:rsid w:val="00BD7BE5"/>
    <w:rsid w:val="00BE2FA1"/>
    <w:rsid w:val="00BE4340"/>
    <w:rsid w:val="00BE713E"/>
    <w:rsid w:val="00BF2B55"/>
    <w:rsid w:val="00BF62D6"/>
    <w:rsid w:val="00C01F33"/>
    <w:rsid w:val="00C21435"/>
    <w:rsid w:val="00C37A3B"/>
    <w:rsid w:val="00C5620B"/>
    <w:rsid w:val="00C56986"/>
    <w:rsid w:val="00C856F7"/>
    <w:rsid w:val="00C85F86"/>
    <w:rsid w:val="00C92104"/>
    <w:rsid w:val="00CE470A"/>
    <w:rsid w:val="00CF46F1"/>
    <w:rsid w:val="00CF610F"/>
    <w:rsid w:val="00D06D2F"/>
    <w:rsid w:val="00D263B7"/>
    <w:rsid w:val="00D2726E"/>
    <w:rsid w:val="00D276D7"/>
    <w:rsid w:val="00D412F4"/>
    <w:rsid w:val="00D61D5E"/>
    <w:rsid w:val="00D7588E"/>
    <w:rsid w:val="00D95483"/>
    <w:rsid w:val="00DB6F01"/>
    <w:rsid w:val="00DD7D11"/>
    <w:rsid w:val="00E05BFC"/>
    <w:rsid w:val="00E12AA0"/>
    <w:rsid w:val="00E17EA1"/>
    <w:rsid w:val="00E57AA9"/>
    <w:rsid w:val="00E6073B"/>
    <w:rsid w:val="00E74C95"/>
    <w:rsid w:val="00E769C2"/>
    <w:rsid w:val="00EA161C"/>
    <w:rsid w:val="00EB5ED8"/>
    <w:rsid w:val="00F023F8"/>
    <w:rsid w:val="00F07DC8"/>
    <w:rsid w:val="00F1578E"/>
    <w:rsid w:val="00F80807"/>
    <w:rsid w:val="00F81416"/>
    <w:rsid w:val="00F85642"/>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D6E38"/>
    <w:rsid w:val="000E524A"/>
    <w:rsid w:val="002278A4"/>
    <w:rsid w:val="002E09E7"/>
    <w:rsid w:val="00565B84"/>
    <w:rsid w:val="00843CDD"/>
    <w:rsid w:val="008F4F86"/>
    <w:rsid w:val="00952632"/>
    <w:rsid w:val="00967CA0"/>
    <w:rsid w:val="00993588"/>
    <w:rsid w:val="00A65287"/>
    <w:rsid w:val="00AB64D8"/>
    <w:rsid w:val="00D545CF"/>
    <w:rsid w:val="00EB47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AFF9904D-6025-4CAD-AD93-5417CA3A2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464</TotalTime>
  <Pages>1</Pages>
  <Words>2001</Words>
  <Characters>11408</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51</cp:revision>
  <cp:lastPrinted>2026-03-23T06:39:00Z</cp:lastPrinted>
  <dcterms:created xsi:type="dcterms:W3CDTF">2025-10-14T08:13:00Z</dcterms:created>
  <dcterms:modified xsi:type="dcterms:W3CDTF">2026-03-2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